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A319EF" w14:textId="77777777" w:rsidR="007435B2" w:rsidRPr="00264A54" w:rsidRDefault="000E7DAD" w:rsidP="000A700B">
      <w:pPr>
        <w:jc w:val="center"/>
        <w:rPr>
          <w:rFonts w:ascii="PF Monumenta Pro" w:hAnsi="PF Monumenta Pro"/>
          <w:b/>
          <w:color w:val="215868" w:themeColor="accent5" w:themeShade="80"/>
          <w:sz w:val="40"/>
          <w:szCs w:val="40"/>
        </w:rPr>
      </w:pPr>
      <w:r w:rsidRPr="00264A54">
        <w:rPr>
          <w:rFonts w:ascii="PF Monumenta Pro" w:hAnsi="PF Monumenta Pro"/>
          <w:b/>
          <w:color w:val="215868" w:themeColor="accent5" w:themeShade="80"/>
          <w:sz w:val="40"/>
          <w:szCs w:val="40"/>
        </w:rPr>
        <w:t>Awards for Sabrina Jeffries</w:t>
      </w:r>
    </w:p>
    <w:p w14:paraId="2C26AB5C" w14:textId="77777777" w:rsidR="00981EEA" w:rsidRDefault="00981EEA" w:rsidP="007D33B1">
      <w:pPr>
        <w:jc w:val="center"/>
        <w:rPr>
          <w:rFonts w:ascii="PF Monumenta Pro" w:hAnsi="PF Monumenta Pro" w:cs="Times New Roman"/>
          <w:b/>
          <w:sz w:val="28"/>
          <w:szCs w:val="28"/>
        </w:rPr>
      </w:pPr>
    </w:p>
    <w:p w14:paraId="6288B17A" w14:textId="77777777" w:rsidR="00E96C7C" w:rsidRPr="00981EEA" w:rsidRDefault="00E96C7C" w:rsidP="007D33B1">
      <w:pPr>
        <w:jc w:val="center"/>
        <w:rPr>
          <w:rFonts w:ascii="PF Monumenta Pro" w:hAnsi="PF Monumenta Pro" w:cs="Times New Roman"/>
          <w:b/>
          <w:color w:val="215868" w:themeColor="accent5" w:themeShade="80"/>
          <w:sz w:val="28"/>
          <w:szCs w:val="28"/>
        </w:rPr>
      </w:pPr>
      <w:r w:rsidRPr="00981EEA">
        <w:rPr>
          <w:rFonts w:ascii="PF Monumenta Pro" w:hAnsi="PF Monumenta Pro" w:cs="Times New Roman"/>
          <w:b/>
          <w:color w:val="215868" w:themeColor="accent5" w:themeShade="80"/>
          <w:sz w:val="28"/>
          <w:szCs w:val="28"/>
        </w:rPr>
        <w:t>Career Awards</w:t>
      </w:r>
    </w:p>
    <w:p w14:paraId="310D72FB" w14:textId="5D30320B" w:rsidR="00E96C7C" w:rsidRPr="00631BEF" w:rsidRDefault="00E96C7C" w:rsidP="00631BEF">
      <w:pPr>
        <w:pStyle w:val="ListParagraph"/>
        <w:numPr>
          <w:ilvl w:val="0"/>
          <w:numId w:val="35"/>
        </w:numPr>
        <w:rPr>
          <w:rFonts w:ascii="Arial" w:hAnsi="Arial" w:cs="Arial"/>
          <w:sz w:val="24"/>
          <w:szCs w:val="24"/>
        </w:rPr>
      </w:pPr>
      <w:bookmarkStart w:id="0" w:name="_GoBack"/>
      <w:r w:rsidRPr="00631BEF">
        <w:rPr>
          <w:rFonts w:ascii="Arial" w:hAnsi="Arial" w:cs="Arial"/>
          <w:sz w:val="24"/>
          <w:szCs w:val="24"/>
        </w:rPr>
        <w:t xml:space="preserve">2009 </w:t>
      </w:r>
      <w:r w:rsidRPr="00631BEF">
        <w:rPr>
          <w:rFonts w:ascii="Arial" w:hAnsi="Arial" w:cs="Arial"/>
          <w:i/>
          <w:sz w:val="24"/>
          <w:szCs w:val="24"/>
        </w:rPr>
        <w:t xml:space="preserve">RT Book Reviews </w:t>
      </w:r>
      <w:r w:rsidRPr="00631BEF">
        <w:rPr>
          <w:rFonts w:ascii="Arial" w:hAnsi="Arial" w:cs="Arial"/>
          <w:sz w:val="24"/>
          <w:szCs w:val="24"/>
        </w:rPr>
        <w:t>Career Achievement Award Winner</w:t>
      </w:r>
    </w:p>
    <w:bookmarkEnd w:id="0"/>
    <w:p w14:paraId="6C00E2F8" w14:textId="77777777" w:rsidR="00C31BD6" w:rsidRDefault="00C31BD6" w:rsidP="007D33B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910317C" w14:textId="77777777" w:rsidR="007D33B1" w:rsidRPr="00981EEA" w:rsidRDefault="00B207D7" w:rsidP="007D33B1">
      <w:pPr>
        <w:jc w:val="center"/>
        <w:rPr>
          <w:rFonts w:ascii="PF Monumenta Pro" w:hAnsi="PF Monumenta Pro" w:cs="Times New Roman"/>
          <w:b/>
          <w:color w:val="215868" w:themeColor="accent5" w:themeShade="80"/>
          <w:sz w:val="28"/>
          <w:szCs w:val="28"/>
        </w:rPr>
      </w:pPr>
      <w:r w:rsidRPr="00981EEA">
        <w:rPr>
          <w:rFonts w:ascii="PF Monumenta Pro" w:hAnsi="PF Monumenta Pro" w:cs="Times New Roman"/>
          <w:b/>
          <w:color w:val="215868" w:themeColor="accent5" w:themeShade="80"/>
          <w:sz w:val="28"/>
          <w:szCs w:val="28"/>
        </w:rPr>
        <w:t>Individual Book Awards</w:t>
      </w:r>
    </w:p>
    <w:p w14:paraId="63815621" w14:textId="77777777" w:rsidR="00264A54" w:rsidRDefault="00264A54" w:rsidP="00C31BD6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e Secret of Flirting – (2018)</w:t>
      </w:r>
    </w:p>
    <w:p w14:paraId="27D96DE0" w14:textId="77777777" w:rsidR="00264A54" w:rsidRPr="00631BEF" w:rsidRDefault="00264A54" w:rsidP="00264A54">
      <w:pPr>
        <w:pStyle w:val="ListParagraph"/>
        <w:numPr>
          <w:ilvl w:val="0"/>
          <w:numId w:val="34"/>
        </w:numPr>
        <w:spacing w:after="0" w:line="240" w:lineRule="auto"/>
        <w:rPr>
          <w:rFonts w:ascii="Arial" w:hAnsi="Arial" w:cs="Arial"/>
          <w:b/>
        </w:rPr>
      </w:pPr>
      <w:r w:rsidRPr="00631BEF">
        <w:rPr>
          <w:rFonts w:ascii="Arial" w:hAnsi="Arial" w:cs="Arial"/>
          <w:i/>
        </w:rPr>
        <w:t xml:space="preserve">RT Book Reviews </w:t>
      </w:r>
      <w:r w:rsidRPr="00631BEF">
        <w:rPr>
          <w:rFonts w:ascii="Arial" w:hAnsi="Arial" w:cs="Arial"/>
        </w:rPr>
        <w:t>Top Pick</w:t>
      </w:r>
    </w:p>
    <w:p w14:paraId="751AE706" w14:textId="77777777" w:rsidR="00264A54" w:rsidRDefault="00264A54" w:rsidP="00C31BD6">
      <w:pPr>
        <w:spacing w:after="0" w:line="240" w:lineRule="auto"/>
        <w:rPr>
          <w:rFonts w:ascii="Arial" w:hAnsi="Arial" w:cs="Arial"/>
          <w:b/>
        </w:rPr>
      </w:pPr>
    </w:p>
    <w:p w14:paraId="2D52CADC" w14:textId="671D9646" w:rsidR="000601E7" w:rsidRDefault="000601E7" w:rsidP="00C31BD6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e Pleasures of Passion</w:t>
      </w:r>
      <w:r w:rsidR="00631BEF">
        <w:rPr>
          <w:rFonts w:ascii="Arial" w:hAnsi="Arial" w:cs="Arial"/>
          <w:b/>
        </w:rPr>
        <w:t xml:space="preserve"> – (2017)</w:t>
      </w:r>
    </w:p>
    <w:p w14:paraId="13F9184B" w14:textId="18BA7C60" w:rsidR="000601E7" w:rsidRPr="00631BEF" w:rsidRDefault="00FC761E" w:rsidP="00631BEF">
      <w:pPr>
        <w:pStyle w:val="ListParagraph"/>
        <w:numPr>
          <w:ilvl w:val="0"/>
          <w:numId w:val="34"/>
        </w:numPr>
        <w:spacing w:after="0" w:line="240" w:lineRule="auto"/>
        <w:rPr>
          <w:rFonts w:ascii="Arial" w:hAnsi="Arial" w:cs="Arial"/>
          <w:b/>
        </w:rPr>
      </w:pPr>
      <w:r w:rsidRPr="00631BEF">
        <w:rPr>
          <w:rFonts w:ascii="Arial" w:hAnsi="Arial" w:cs="Arial"/>
          <w:i/>
        </w:rPr>
        <w:t xml:space="preserve">RT Book Reviews </w:t>
      </w:r>
      <w:r w:rsidRPr="00631BEF">
        <w:rPr>
          <w:rFonts w:ascii="Arial" w:hAnsi="Arial" w:cs="Arial"/>
        </w:rPr>
        <w:t>Top Pick</w:t>
      </w:r>
    </w:p>
    <w:p w14:paraId="1432DF00" w14:textId="49B6CAFF" w:rsidR="000601E7" w:rsidRPr="00631BEF" w:rsidRDefault="00945A15" w:rsidP="00631BEF">
      <w:pPr>
        <w:pStyle w:val="ListParagraph"/>
        <w:numPr>
          <w:ilvl w:val="0"/>
          <w:numId w:val="34"/>
        </w:numPr>
        <w:spacing w:after="0" w:line="240" w:lineRule="auto"/>
        <w:rPr>
          <w:rFonts w:ascii="Arial" w:hAnsi="Arial" w:cs="Arial"/>
        </w:rPr>
      </w:pPr>
      <w:r w:rsidRPr="00631BEF">
        <w:rPr>
          <w:rFonts w:ascii="Arial" w:hAnsi="Arial" w:cs="Arial"/>
          <w:i/>
        </w:rPr>
        <w:t xml:space="preserve">Library Journal </w:t>
      </w:r>
      <w:r w:rsidRPr="00631BEF">
        <w:rPr>
          <w:rFonts w:ascii="Arial" w:hAnsi="Arial" w:cs="Arial"/>
        </w:rPr>
        <w:t>starred review</w:t>
      </w:r>
    </w:p>
    <w:p w14:paraId="2EF54A87" w14:textId="77777777" w:rsidR="000601E7" w:rsidRDefault="000601E7" w:rsidP="00C31BD6">
      <w:pPr>
        <w:spacing w:after="0" w:line="240" w:lineRule="auto"/>
        <w:rPr>
          <w:rFonts w:ascii="Arial" w:hAnsi="Arial" w:cs="Arial"/>
          <w:b/>
        </w:rPr>
      </w:pPr>
    </w:p>
    <w:p w14:paraId="28C8FDFA" w14:textId="53ECEE21" w:rsidR="00016253" w:rsidRDefault="00016253" w:rsidP="00C31BD6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e Danger of Desire</w:t>
      </w:r>
      <w:r w:rsidR="00631BEF">
        <w:rPr>
          <w:rFonts w:ascii="Arial" w:hAnsi="Arial" w:cs="Arial"/>
          <w:b/>
        </w:rPr>
        <w:t xml:space="preserve"> – (2016)</w:t>
      </w:r>
    </w:p>
    <w:p w14:paraId="70E9E238" w14:textId="1CE4964E" w:rsidR="00515554" w:rsidRPr="00631BEF" w:rsidRDefault="00515554" w:rsidP="00631BEF">
      <w:pPr>
        <w:pStyle w:val="ListParagraph"/>
        <w:numPr>
          <w:ilvl w:val="0"/>
          <w:numId w:val="33"/>
        </w:numPr>
        <w:spacing w:after="0" w:line="240" w:lineRule="auto"/>
        <w:rPr>
          <w:rFonts w:ascii="Arial" w:hAnsi="Arial" w:cs="Arial"/>
          <w:b/>
        </w:rPr>
      </w:pPr>
      <w:r w:rsidRPr="00631BEF">
        <w:rPr>
          <w:rFonts w:ascii="Arial" w:hAnsi="Arial" w:cs="Arial"/>
          <w:i/>
        </w:rPr>
        <w:t xml:space="preserve">RT Book Reviews </w:t>
      </w:r>
      <w:r w:rsidRPr="00631BEF">
        <w:rPr>
          <w:rFonts w:ascii="Arial" w:hAnsi="Arial" w:cs="Arial"/>
        </w:rPr>
        <w:t>Top Pick</w:t>
      </w:r>
    </w:p>
    <w:p w14:paraId="02C43047" w14:textId="3492CE82" w:rsidR="00FC761E" w:rsidRPr="00631BEF" w:rsidRDefault="00FC761E" w:rsidP="00631BEF">
      <w:pPr>
        <w:pStyle w:val="ListParagraph"/>
        <w:numPr>
          <w:ilvl w:val="0"/>
          <w:numId w:val="33"/>
        </w:numPr>
        <w:spacing w:after="0"/>
        <w:rPr>
          <w:rFonts w:ascii="Arial" w:hAnsi="Arial" w:cs="Arial"/>
        </w:rPr>
      </w:pPr>
      <w:r w:rsidRPr="00631BEF">
        <w:rPr>
          <w:rFonts w:ascii="Arial" w:hAnsi="Arial" w:cs="Arial"/>
        </w:rPr>
        <w:t xml:space="preserve">Finalist for the </w:t>
      </w:r>
      <w:r w:rsidRPr="00631BEF">
        <w:rPr>
          <w:rFonts w:ascii="Arial" w:hAnsi="Arial" w:cs="Arial"/>
          <w:i/>
        </w:rPr>
        <w:t>RT Book Reviews</w:t>
      </w:r>
      <w:r w:rsidRPr="00631BEF">
        <w:rPr>
          <w:rFonts w:ascii="Arial" w:hAnsi="Arial" w:cs="Arial"/>
        </w:rPr>
        <w:t xml:space="preserve"> Historical Romance of the Year</w:t>
      </w:r>
    </w:p>
    <w:p w14:paraId="2E5EB4F2" w14:textId="0ED22E2D" w:rsidR="00016253" w:rsidRPr="00631BEF" w:rsidRDefault="00016253" w:rsidP="00631BEF">
      <w:pPr>
        <w:pStyle w:val="ListParagraph"/>
        <w:numPr>
          <w:ilvl w:val="0"/>
          <w:numId w:val="33"/>
        </w:numPr>
        <w:spacing w:after="0" w:line="240" w:lineRule="auto"/>
        <w:rPr>
          <w:rFonts w:ascii="Arial" w:hAnsi="Arial" w:cs="Arial"/>
        </w:rPr>
      </w:pPr>
      <w:r w:rsidRPr="00631BEF">
        <w:rPr>
          <w:rFonts w:ascii="Arial" w:hAnsi="Arial" w:cs="Arial"/>
        </w:rPr>
        <w:t xml:space="preserve">Named one of the Five Best Romances </w:t>
      </w:r>
      <w:r w:rsidR="007E425C">
        <w:rPr>
          <w:rFonts w:ascii="Arial" w:hAnsi="Arial" w:cs="Arial"/>
        </w:rPr>
        <w:t xml:space="preserve">of the year </w:t>
      </w:r>
      <w:r w:rsidRPr="00631BEF">
        <w:rPr>
          <w:rFonts w:ascii="Arial" w:hAnsi="Arial" w:cs="Arial"/>
        </w:rPr>
        <w:t xml:space="preserve">by </w:t>
      </w:r>
      <w:r w:rsidRPr="00631BEF">
        <w:rPr>
          <w:rFonts w:ascii="Arial" w:hAnsi="Arial" w:cs="Arial"/>
          <w:i/>
        </w:rPr>
        <w:t>Library Journal</w:t>
      </w:r>
    </w:p>
    <w:p w14:paraId="51CF4CAE" w14:textId="1CC52C6F" w:rsidR="00FC761E" w:rsidRPr="00631BEF" w:rsidRDefault="00FC761E" w:rsidP="00631BEF">
      <w:pPr>
        <w:pStyle w:val="ListParagraph"/>
        <w:numPr>
          <w:ilvl w:val="0"/>
          <w:numId w:val="33"/>
        </w:numPr>
        <w:spacing w:after="0" w:line="240" w:lineRule="auto"/>
        <w:rPr>
          <w:rFonts w:ascii="Arial" w:hAnsi="Arial" w:cs="Arial"/>
        </w:rPr>
      </w:pPr>
      <w:r w:rsidRPr="00631BEF">
        <w:rPr>
          <w:rFonts w:ascii="Arial" w:hAnsi="Arial" w:cs="Arial"/>
          <w:i/>
        </w:rPr>
        <w:t xml:space="preserve">Library Journal </w:t>
      </w:r>
      <w:r w:rsidRPr="00631BEF">
        <w:rPr>
          <w:rFonts w:ascii="Arial" w:hAnsi="Arial" w:cs="Arial"/>
        </w:rPr>
        <w:t>starred review</w:t>
      </w:r>
    </w:p>
    <w:p w14:paraId="67E45703" w14:textId="10C84436" w:rsidR="00FC761E" w:rsidRPr="00631BEF" w:rsidRDefault="00FC761E" w:rsidP="00631BEF">
      <w:pPr>
        <w:pStyle w:val="ListParagraph"/>
        <w:numPr>
          <w:ilvl w:val="0"/>
          <w:numId w:val="33"/>
        </w:numPr>
        <w:spacing w:after="0" w:line="240" w:lineRule="auto"/>
        <w:rPr>
          <w:rFonts w:ascii="Arial" w:hAnsi="Arial" w:cs="Arial"/>
        </w:rPr>
      </w:pPr>
      <w:r w:rsidRPr="00631BEF">
        <w:rPr>
          <w:rFonts w:ascii="Arial" w:hAnsi="Arial" w:cs="Arial"/>
          <w:i/>
        </w:rPr>
        <w:t xml:space="preserve">Publishers Weekly </w:t>
      </w:r>
      <w:r w:rsidRPr="00631BEF">
        <w:rPr>
          <w:rFonts w:ascii="Arial" w:hAnsi="Arial" w:cs="Arial"/>
        </w:rPr>
        <w:t>starred review</w:t>
      </w:r>
    </w:p>
    <w:p w14:paraId="0992D34A" w14:textId="378D0F97" w:rsidR="00016253" w:rsidRPr="00631BEF" w:rsidRDefault="00016253" w:rsidP="00631BEF">
      <w:pPr>
        <w:pStyle w:val="ListParagraph"/>
        <w:numPr>
          <w:ilvl w:val="0"/>
          <w:numId w:val="33"/>
        </w:numPr>
        <w:spacing w:after="0" w:line="240" w:lineRule="auto"/>
        <w:rPr>
          <w:rFonts w:ascii="Arial" w:hAnsi="Arial" w:cs="Arial"/>
        </w:rPr>
      </w:pPr>
      <w:r w:rsidRPr="00631BEF">
        <w:rPr>
          <w:rFonts w:ascii="Arial" w:hAnsi="Arial" w:cs="Arial"/>
        </w:rPr>
        <w:t>Named a Hottest Upcoming Historical Romance by Amazon.com</w:t>
      </w:r>
    </w:p>
    <w:p w14:paraId="530DF324" w14:textId="77777777" w:rsidR="00016253" w:rsidRDefault="00016253" w:rsidP="00C31BD6">
      <w:pPr>
        <w:spacing w:after="0" w:line="240" w:lineRule="auto"/>
        <w:rPr>
          <w:rFonts w:ascii="Arial" w:hAnsi="Arial" w:cs="Arial"/>
          <w:b/>
        </w:rPr>
      </w:pPr>
    </w:p>
    <w:p w14:paraId="0986AF08" w14:textId="7ADACE82" w:rsidR="004365BE" w:rsidRDefault="004365BE" w:rsidP="00C31BD6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e Study of Seduction</w:t>
      </w:r>
      <w:r w:rsidR="00631BEF">
        <w:rPr>
          <w:rFonts w:ascii="Arial" w:hAnsi="Arial" w:cs="Arial"/>
          <w:b/>
        </w:rPr>
        <w:t xml:space="preserve"> – (2016)</w:t>
      </w:r>
    </w:p>
    <w:p w14:paraId="7A871322" w14:textId="56F072B0" w:rsidR="004365BE" w:rsidRPr="00631BEF" w:rsidRDefault="004365BE" w:rsidP="00631BEF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  <w:b/>
        </w:rPr>
      </w:pPr>
      <w:r w:rsidRPr="00631BEF">
        <w:rPr>
          <w:rFonts w:ascii="Arial" w:hAnsi="Arial" w:cs="Arial"/>
          <w:i/>
        </w:rPr>
        <w:t xml:space="preserve">RT Book Reviews </w:t>
      </w:r>
      <w:r w:rsidRPr="00631BEF">
        <w:rPr>
          <w:rFonts w:ascii="Arial" w:hAnsi="Arial" w:cs="Arial"/>
        </w:rPr>
        <w:t>Top Pick</w:t>
      </w:r>
    </w:p>
    <w:p w14:paraId="20FF2996" w14:textId="210A6774" w:rsidR="00FC761E" w:rsidRPr="00631BEF" w:rsidRDefault="00FC761E" w:rsidP="00631BEF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</w:rPr>
      </w:pPr>
      <w:r w:rsidRPr="00631BEF">
        <w:rPr>
          <w:rFonts w:ascii="Arial" w:hAnsi="Arial" w:cs="Arial"/>
        </w:rPr>
        <w:t xml:space="preserve">Finalist for the </w:t>
      </w:r>
      <w:r w:rsidRPr="00631BEF">
        <w:rPr>
          <w:rFonts w:ascii="Arial" w:hAnsi="Arial" w:cs="Arial"/>
          <w:i/>
        </w:rPr>
        <w:t>RT Book Reviews</w:t>
      </w:r>
      <w:r w:rsidRPr="00631BEF">
        <w:rPr>
          <w:rFonts w:ascii="Arial" w:hAnsi="Arial" w:cs="Arial"/>
        </w:rPr>
        <w:t xml:space="preserve"> Historical Romance of the Year</w:t>
      </w:r>
    </w:p>
    <w:p w14:paraId="0B71AA35" w14:textId="521FC90F" w:rsidR="000A59E0" w:rsidRPr="00631BEF" w:rsidRDefault="000A59E0" w:rsidP="00631BEF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</w:rPr>
      </w:pPr>
      <w:r w:rsidRPr="00631BEF">
        <w:rPr>
          <w:rFonts w:ascii="Arial" w:hAnsi="Arial" w:cs="Arial"/>
        </w:rPr>
        <w:t>Finalist for the Romance Writers of America Rita award for Best Historical Romance</w:t>
      </w:r>
    </w:p>
    <w:p w14:paraId="59F1C7AA" w14:textId="453A523B" w:rsidR="00FC761E" w:rsidRPr="00631BEF" w:rsidRDefault="00FC761E" w:rsidP="00631BEF">
      <w:pPr>
        <w:pStyle w:val="ListParagraph"/>
        <w:numPr>
          <w:ilvl w:val="0"/>
          <w:numId w:val="32"/>
        </w:numPr>
        <w:spacing w:after="0"/>
        <w:rPr>
          <w:rFonts w:ascii="Arial" w:hAnsi="Arial" w:cs="Arial"/>
        </w:rPr>
      </w:pPr>
      <w:r w:rsidRPr="00631BEF">
        <w:rPr>
          <w:rFonts w:ascii="Arial" w:hAnsi="Arial" w:cs="Arial"/>
          <w:i/>
        </w:rPr>
        <w:t xml:space="preserve">Library Journal </w:t>
      </w:r>
      <w:r w:rsidRPr="00631BEF">
        <w:rPr>
          <w:rFonts w:ascii="Arial" w:hAnsi="Arial" w:cs="Arial"/>
        </w:rPr>
        <w:t>starred review</w:t>
      </w:r>
    </w:p>
    <w:p w14:paraId="43EC80D0" w14:textId="257F787B" w:rsidR="00370E8D" w:rsidRPr="00631BEF" w:rsidRDefault="00370E8D" w:rsidP="00631BEF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  <w:b/>
        </w:rPr>
      </w:pPr>
      <w:r w:rsidRPr="00631BEF">
        <w:rPr>
          <w:rFonts w:ascii="Arial" w:hAnsi="Arial" w:cs="Arial"/>
        </w:rPr>
        <w:t>Amazon Editors’ Pick: Best of the Month</w:t>
      </w:r>
      <w:r w:rsidR="007E425C">
        <w:rPr>
          <w:rFonts w:ascii="Arial" w:hAnsi="Arial" w:cs="Arial"/>
        </w:rPr>
        <w:t xml:space="preserve"> (March)</w:t>
      </w:r>
    </w:p>
    <w:p w14:paraId="6F3A8FA9" w14:textId="21D643FC" w:rsidR="000601E7" w:rsidRPr="00631BEF" w:rsidRDefault="00C75F94" w:rsidP="00631BEF">
      <w:pPr>
        <w:pStyle w:val="ListParagraph"/>
        <w:numPr>
          <w:ilvl w:val="0"/>
          <w:numId w:val="32"/>
        </w:numPr>
        <w:spacing w:after="0" w:line="240" w:lineRule="auto"/>
        <w:rPr>
          <w:rFonts w:ascii="Arial" w:hAnsi="Arial" w:cs="Arial"/>
        </w:rPr>
      </w:pPr>
      <w:r w:rsidRPr="00631BEF">
        <w:rPr>
          <w:rFonts w:ascii="Arial" w:hAnsi="Arial" w:cs="Arial"/>
        </w:rPr>
        <w:t xml:space="preserve">Winner of the </w:t>
      </w:r>
      <w:r w:rsidR="00FF781D" w:rsidRPr="00631BEF">
        <w:rPr>
          <w:rFonts w:ascii="Arial" w:hAnsi="Arial" w:cs="Arial"/>
        </w:rPr>
        <w:t xml:space="preserve">Greater Detroit </w:t>
      </w:r>
      <w:r w:rsidR="00FC761E" w:rsidRPr="00631BEF">
        <w:rPr>
          <w:rFonts w:ascii="Arial" w:hAnsi="Arial" w:cs="Arial"/>
        </w:rPr>
        <w:t xml:space="preserve">Bookseller’s Best </w:t>
      </w:r>
      <w:r w:rsidRPr="00631BEF">
        <w:rPr>
          <w:rFonts w:ascii="Arial" w:hAnsi="Arial" w:cs="Arial"/>
        </w:rPr>
        <w:t>Award</w:t>
      </w:r>
      <w:r w:rsidR="00FF781D" w:rsidRPr="00631BEF">
        <w:rPr>
          <w:rFonts w:ascii="Arial" w:hAnsi="Arial" w:cs="Arial"/>
        </w:rPr>
        <w:t xml:space="preserve"> (BBA),</w:t>
      </w:r>
      <w:r w:rsidRPr="00631BEF">
        <w:rPr>
          <w:rFonts w:ascii="Arial" w:hAnsi="Arial" w:cs="Arial"/>
        </w:rPr>
        <w:t xml:space="preserve"> Historical Romance</w:t>
      </w:r>
      <w:r w:rsidR="00FF781D" w:rsidRPr="00631BEF">
        <w:rPr>
          <w:rFonts w:ascii="Arial" w:hAnsi="Arial" w:cs="Arial"/>
        </w:rPr>
        <w:t xml:space="preserve"> category</w:t>
      </w:r>
    </w:p>
    <w:p w14:paraId="21C43405" w14:textId="77777777" w:rsidR="00EE2E74" w:rsidRDefault="00EE2E74" w:rsidP="00EE2E74">
      <w:pPr>
        <w:spacing w:after="0" w:line="240" w:lineRule="auto"/>
        <w:rPr>
          <w:rFonts w:ascii="Arial" w:hAnsi="Arial" w:cs="Arial"/>
          <w:b/>
        </w:rPr>
      </w:pPr>
    </w:p>
    <w:p w14:paraId="7F0C697F" w14:textId="49ECCF0D" w:rsidR="00EE2E74" w:rsidRDefault="00EE2E74" w:rsidP="00EE2E74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e Heiress and the Hothead novella</w:t>
      </w:r>
      <w:r w:rsidR="00631BEF">
        <w:rPr>
          <w:rFonts w:ascii="Arial" w:hAnsi="Arial" w:cs="Arial"/>
          <w:b/>
        </w:rPr>
        <w:t xml:space="preserve"> – (2015)</w:t>
      </w:r>
    </w:p>
    <w:p w14:paraId="1A382A7F" w14:textId="62C0C21A" w:rsidR="00EE2E74" w:rsidRPr="00631BEF" w:rsidRDefault="00EE2E74" w:rsidP="00631BEF">
      <w:pPr>
        <w:pStyle w:val="ListParagraph"/>
        <w:numPr>
          <w:ilvl w:val="0"/>
          <w:numId w:val="31"/>
        </w:numPr>
        <w:spacing w:after="0" w:line="240" w:lineRule="auto"/>
        <w:rPr>
          <w:rFonts w:ascii="Arial" w:hAnsi="Arial" w:cs="Arial"/>
          <w:b/>
        </w:rPr>
      </w:pPr>
      <w:r w:rsidRPr="00631BEF">
        <w:rPr>
          <w:rFonts w:ascii="Arial" w:hAnsi="Arial" w:cs="Arial"/>
        </w:rPr>
        <w:t>Finalist in the Greater Detroit Booksellers Best Award (BBA), Novella Romance category</w:t>
      </w:r>
    </w:p>
    <w:p w14:paraId="79166397" w14:textId="77777777" w:rsidR="004365BE" w:rsidRDefault="004365BE" w:rsidP="00C31BD6">
      <w:pPr>
        <w:spacing w:after="0" w:line="240" w:lineRule="auto"/>
        <w:rPr>
          <w:rFonts w:ascii="Arial" w:hAnsi="Arial" w:cs="Arial"/>
          <w:b/>
        </w:rPr>
      </w:pPr>
    </w:p>
    <w:p w14:paraId="026E1E5C" w14:textId="592C2E04" w:rsidR="00D53A72" w:rsidRDefault="00D53A72" w:rsidP="00C31BD6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e Art of Sinning</w:t>
      </w:r>
      <w:r w:rsidR="003B0CF9">
        <w:rPr>
          <w:rFonts w:ascii="Arial" w:hAnsi="Arial" w:cs="Arial"/>
          <w:b/>
        </w:rPr>
        <w:t xml:space="preserve"> – (2015)</w:t>
      </w:r>
    </w:p>
    <w:p w14:paraId="7AAC2DE3" w14:textId="50F82EBF" w:rsidR="00D53A72" w:rsidRPr="00631BEF" w:rsidRDefault="00D53A72" w:rsidP="00631BEF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  <w:b/>
        </w:rPr>
      </w:pPr>
      <w:r w:rsidRPr="00631BEF">
        <w:rPr>
          <w:rFonts w:ascii="Arial" w:hAnsi="Arial" w:cs="Arial"/>
          <w:i/>
        </w:rPr>
        <w:t xml:space="preserve">RT Book Reviews </w:t>
      </w:r>
      <w:r w:rsidRPr="00631BEF">
        <w:rPr>
          <w:rFonts w:ascii="Arial" w:hAnsi="Arial" w:cs="Arial"/>
        </w:rPr>
        <w:t>Top Pick</w:t>
      </w:r>
    </w:p>
    <w:p w14:paraId="47DE09DB" w14:textId="007DF519" w:rsidR="00D53A72" w:rsidRPr="00631BEF" w:rsidRDefault="00D53A72" w:rsidP="00631BEF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  <w:b/>
        </w:rPr>
      </w:pPr>
      <w:r w:rsidRPr="00631BEF">
        <w:rPr>
          <w:rFonts w:ascii="Arial" w:hAnsi="Arial" w:cs="Arial"/>
        </w:rPr>
        <w:t>Amazon Editors’ Pick: Best of the Month (July)</w:t>
      </w:r>
    </w:p>
    <w:p w14:paraId="7E72E55E" w14:textId="507F6A89" w:rsidR="00EE2E74" w:rsidRPr="00631BEF" w:rsidRDefault="00EE2E74" w:rsidP="00631BEF">
      <w:pPr>
        <w:pStyle w:val="ListParagraph"/>
        <w:numPr>
          <w:ilvl w:val="0"/>
          <w:numId w:val="30"/>
        </w:numPr>
        <w:spacing w:after="0" w:line="240" w:lineRule="auto"/>
        <w:rPr>
          <w:rFonts w:ascii="Arial" w:hAnsi="Arial" w:cs="Arial"/>
        </w:rPr>
      </w:pPr>
      <w:r w:rsidRPr="00631BEF">
        <w:rPr>
          <w:rFonts w:ascii="Arial" w:hAnsi="Arial" w:cs="Arial"/>
        </w:rPr>
        <w:t>Finalist in the Greater Detroit Booksellers Best Award (BBA), Historical Romance category</w:t>
      </w:r>
    </w:p>
    <w:p w14:paraId="558F6F43" w14:textId="77777777" w:rsidR="00D53A72" w:rsidRDefault="00D53A72" w:rsidP="00C31BD6">
      <w:pPr>
        <w:spacing w:after="0" w:line="240" w:lineRule="auto"/>
        <w:rPr>
          <w:rFonts w:ascii="Arial" w:hAnsi="Arial" w:cs="Arial"/>
          <w:b/>
        </w:rPr>
      </w:pPr>
    </w:p>
    <w:p w14:paraId="7D4769BD" w14:textId="0AD581A9" w:rsidR="00981EEA" w:rsidRDefault="00981EEA" w:rsidP="00C31BD6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If the Viscount Falls</w:t>
      </w:r>
      <w:r w:rsidR="003B0CF9">
        <w:rPr>
          <w:rFonts w:ascii="Arial" w:hAnsi="Arial" w:cs="Arial"/>
          <w:b/>
        </w:rPr>
        <w:t xml:space="preserve"> – (2015)</w:t>
      </w:r>
    </w:p>
    <w:p w14:paraId="37B07611" w14:textId="77777777" w:rsidR="00981EEA" w:rsidRPr="003B0CF9" w:rsidRDefault="00981EEA" w:rsidP="003B0CF9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  <w:b/>
        </w:rPr>
      </w:pPr>
      <w:r w:rsidRPr="003B0CF9">
        <w:rPr>
          <w:rFonts w:ascii="Arial" w:hAnsi="Arial" w:cs="Arial"/>
          <w:i/>
        </w:rPr>
        <w:t xml:space="preserve">RT Book Reviews </w:t>
      </w:r>
      <w:r w:rsidRPr="003B0CF9">
        <w:rPr>
          <w:rFonts w:ascii="Arial" w:hAnsi="Arial" w:cs="Arial"/>
        </w:rPr>
        <w:t>Top Pick</w:t>
      </w:r>
    </w:p>
    <w:p w14:paraId="2BDB3D5B" w14:textId="2C424C4E" w:rsidR="004365BE" w:rsidRPr="003B0CF9" w:rsidRDefault="004365BE" w:rsidP="003B0CF9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</w:rPr>
      </w:pPr>
      <w:r w:rsidRPr="003B0CF9">
        <w:rPr>
          <w:rFonts w:ascii="Arial" w:hAnsi="Arial" w:cs="Arial"/>
        </w:rPr>
        <w:t>Finalist for the Romance Writers of America Rita award for Best Historical Romance</w:t>
      </w:r>
    </w:p>
    <w:p w14:paraId="32C91DD6" w14:textId="3DCA4BFF" w:rsidR="00EE2E74" w:rsidRPr="003B0CF9" w:rsidRDefault="00EE2E74" w:rsidP="003B0CF9">
      <w:pPr>
        <w:pStyle w:val="ListParagraph"/>
        <w:numPr>
          <w:ilvl w:val="0"/>
          <w:numId w:val="28"/>
        </w:numPr>
        <w:spacing w:after="0" w:line="240" w:lineRule="auto"/>
        <w:rPr>
          <w:rFonts w:ascii="Arial" w:hAnsi="Arial" w:cs="Arial"/>
        </w:rPr>
      </w:pPr>
      <w:r w:rsidRPr="003B0CF9">
        <w:rPr>
          <w:rFonts w:ascii="Arial" w:hAnsi="Arial" w:cs="Arial"/>
        </w:rPr>
        <w:t>Finalist in the Greater Detroit Booksellers Best Award (BBA), Historical Romance category</w:t>
      </w:r>
    </w:p>
    <w:p w14:paraId="07AE2E24" w14:textId="77777777" w:rsidR="00981EEA" w:rsidRDefault="00981EEA" w:rsidP="00981EEA">
      <w:pPr>
        <w:spacing w:after="0" w:line="240" w:lineRule="auto"/>
        <w:rPr>
          <w:rFonts w:ascii="Arial" w:hAnsi="Arial" w:cs="Arial"/>
          <w:b/>
        </w:rPr>
      </w:pPr>
    </w:p>
    <w:p w14:paraId="402CC4E3" w14:textId="3410C511" w:rsidR="00C31BD6" w:rsidRPr="00981EEA" w:rsidRDefault="00C31BD6" w:rsidP="00C31BD6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How the Scoundrel Seduces</w:t>
      </w:r>
      <w:r w:rsidR="003B0CF9">
        <w:rPr>
          <w:rFonts w:ascii="Arial" w:hAnsi="Arial" w:cs="Arial"/>
          <w:b/>
        </w:rPr>
        <w:t xml:space="preserve"> – (2014)</w:t>
      </w:r>
    </w:p>
    <w:p w14:paraId="108A1FF2" w14:textId="77777777" w:rsidR="00C31BD6" w:rsidRPr="003B0CF9" w:rsidRDefault="00C31BD6" w:rsidP="003B0CF9">
      <w:pPr>
        <w:pStyle w:val="ListParagraph"/>
        <w:numPr>
          <w:ilvl w:val="0"/>
          <w:numId w:val="27"/>
        </w:numPr>
        <w:spacing w:after="0" w:line="240" w:lineRule="auto"/>
        <w:rPr>
          <w:rFonts w:ascii="Arial" w:hAnsi="Arial" w:cs="Arial"/>
          <w:b/>
        </w:rPr>
      </w:pPr>
      <w:r w:rsidRPr="003B0CF9">
        <w:rPr>
          <w:rFonts w:ascii="Arial" w:hAnsi="Arial" w:cs="Arial"/>
          <w:i/>
        </w:rPr>
        <w:t xml:space="preserve">RT Book Reviews </w:t>
      </w:r>
      <w:r w:rsidRPr="003B0CF9">
        <w:rPr>
          <w:rFonts w:ascii="Arial" w:hAnsi="Arial" w:cs="Arial"/>
        </w:rPr>
        <w:t>Top Pick</w:t>
      </w:r>
    </w:p>
    <w:p w14:paraId="1DF83479" w14:textId="77777777" w:rsidR="00C31BD6" w:rsidRPr="003B0CF9" w:rsidRDefault="00C31BD6" w:rsidP="003B0CF9">
      <w:pPr>
        <w:pStyle w:val="ListParagraph"/>
        <w:numPr>
          <w:ilvl w:val="0"/>
          <w:numId w:val="27"/>
        </w:numPr>
        <w:spacing w:after="0" w:line="240" w:lineRule="auto"/>
        <w:rPr>
          <w:rFonts w:ascii="Arial" w:hAnsi="Arial" w:cs="Arial"/>
          <w:b/>
        </w:rPr>
      </w:pPr>
      <w:r w:rsidRPr="003B0CF9">
        <w:rPr>
          <w:rFonts w:ascii="Arial" w:hAnsi="Arial" w:cs="Arial"/>
          <w:i/>
        </w:rPr>
        <w:t xml:space="preserve">RT Book Reviews </w:t>
      </w:r>
      <w:r w:rsidRPr="003B0CF9">
        <w:rPr>
          <w:rFonts w:ascii="Arial" w:hAnsi="Arial" w:cs="Arial"/>
        </w:rPr>
        <w:t>K.I.S.S. (Knight in Shining Silver) Award winner</w:t>
      </w:r>
    </w:p>
    <w:p w14:paraId="5601CA37" w14:textId="6E3D74F8" w:rsidR="00981EEA" w:rsidRPr="003B0CF9" w:rsidRDefault="00981EEA" w:rsidP="003B0CF9">
      <w:pPr>
        <w:pStyle w:val="ListParagraph"/>
        <w:numPr>
          <w:ilvl w:val="0"/>
          <w:numId w:val="26"/>
        </w:numPr>
        <w:spacing w:after="0" w:line="240" w:lineRule="auto"/>
        <w:rPr>
          <w:rFonts w:ascii="Arial" w:hAnsi="Arial" w:cs="Arial"/>
          <w:b/>
        </w:rPr>
      </w:pPr>
      <w:r w:rsidRPr="003B0CF9">
        <w:rPr>
          <w:rFonts w:ascii="Arial" w:hAnsi="Arial" w:cs="Arial"/>
        </w:rPr>
        <w:lastRenderedPageBreak/>
        <w:t xml:space="preserve">SingleTitles.com Reviewers’ Choice Award </w:t>
      </w:r>
    </w:p>
    <w:p w14:paraId="1DB78C08" w14:textId="77777777" w:rsidR="00C31BD6" w:rsidRPr="00981EEA" w:rsidRDefault="00C31BD6" w:rsidP="00C31BD6">
      <w:pPr>
        <w:spacing w:after="0" w:line="240" w:lineRule="auto"/>
        <w:rPr>
          <w:rFonts w:ascii="Arial" w:hAnsi="Arial" w:cs="Arial"/>
          <w:b/>
        </w:rPr>
      </w:pPr>
    </w:p>
    <w:p w14:paraId="2583BF89" w14:textId="20E96AA3" w:rsidR="00C31BD6" w:rsidRPr="00981EEA" w:rsidRDefault="00C31BD6" w:rsidP="00C31BD6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When the Rogue Returns</w:t>
      </w:r>
      <w:r w:rsidR="003B0CF9">
        <w:rPr>
          <w:rFonts w:ascii="Arial" w:hAnsi="Arial" w:cs="Arial"/>
          <w:b/>
        </w:rPr>
        <w:t xml:space="preserve"> – (2014)</w:t>
      </w:r>
    </w:p>
    <w:p w14:paraId="4A57C030" w14:textId="77777777" w:rsidR="00C31BD6" w:rsidRPr="003B0CF9" w:rsidRDefault="00C31BD6" w:rsidP="003B0CF9">
      <w:pPr>
        <w:pStyle w:val="ListParagraph"/>
        <w:numPr>
          <w:ilvl w:val="0"/>
          <w:numId w:val="25"/>
        </w:numPr>
        <w:spacing w:after="0" w:line="240" w:lineRule="auto"/>
        <w:rPr>
          <w:rFonts w:ascii="Arial" w:hAnsi="Arial" w:cs="Arial"/>
          <w:b/>
        </w:rPr>
      </w:pPr>
      <w:r w:rsidRPr="003B0CF9">
        <w:rPr>
          <w:rFonts w:ascii="Arial" w:hAnsi="Arial" w:cs="Arial"/>
          <w:i/>
        </w:rPr>
        <w:t xml:space="preserve">RT Book Reviews </w:t>
      </w:r>
      <w:r w:rsidRPr="003B0CF9">
        <w:rPr>
          <w:rFonts w:ascii="Arial" w:hAnsi="Arial" w:cs="Arial"/>
        </w:rPr>
        <w:t>Top Pick</w:t>
      </w:r>
    </w:p>
    <w:p w14:paraId="2374CDFA" w14:textId="77777777" w:rsidR="00C31BD6" w:rsidRPr="003B0CF9" w:rsidRDefault="00C31BD6" w:rsidP="003B0CF9">
      <w:pPr>
        <w:pStyle w:val="ListParagraph"/>
        <w:numPr>
          <w:ilvl w:val="0"/>
          <w:numId w:val="25"/>
        </w:numPr>
        <w:spacing w:after="0" w:line="240" w:lineRule="auto"/>
        <w:rPr>
          <w:rFonts w:ascii="Arial" w:hAnsi="Arial" w:cs="Arial"/>
          <w:b/>
        </w:rPr>
      </w:pPr>
      <w:r w:rsidRPr="003B0CF9">
        <w:rPr>
          <w:rFonts w:ascii="Arial" w:hAnsi="Arial" w:cs="Arial"/>
          <w:i/>
        </w:rPr>
        <w:t xml:space="preserve">RT Book Reviews </w:t>
      </w:r>
      <w:r w:rsidRPr="003B0CF9">
        <w:rPr>
          <w:rFonts w:ascii="Arial" w:hAnsi="Arial" w:cs="Arial"/>
        </w:rPr>
        <w:t>K.I.S.S. (Knight in Shining Silver) Award winner</w:t>
      </w:r>
    </w:p>
    <w:p w14:paraId="72555349" w14:textId="1610790F" w:rsidR="00AB7909" w:rsidRPr="003B0CF9" w:rsidRDefault="00AB7909" w:rsidP="003B0CF9">
      <w:pPr>
        <w:pStyle w:val="ListParagraph"/>
        <w:numPr>
          <w:ilvl w:val="0"/>
          <w:numId w:val="25"/>
        </w:numPr>
        <w:spacing w:after="0" w:line="240" w:lineRule="auto"/>
        <w:rPr>
          <w:rFonts w:ascii="Arial" w:hAnsi="Arial" w:cs="Arial"/>
        </w:rPr>
      </w:pPr>
      <w:r w:rsidRPr="003B0CF9">
        <w:rPr>
          <w:rFonts w:ascii="Arial" w:hAnsi="Arial" w:cs="Arial"/>
        </w:rPr>
        <w:t xml:space="preserve">Winner of the Best Historical K.I.S.S. Hero Award from </w:t>
      </w:r>
      <w:r w:rsidRPr="003B0CF9">
        <w:rPr>
          <w:rFonts w:ascii="Arial" w:hAnsi="Arial" w:cs="Arial"/>
          <w:i/>
        </w:rPr>
        <w:t>RT Book Reviews</w:t>
      </w:r>
    </w:p>
    <w:p w14:paraId="530EAFCF" w14:textId="77777777" w:rsidR="00C31BD6" w:rsidRPr="00981EEA" w:rsidRDefault="00C31BD6" w:rsidP="007D33B1">
      <w:pPr>
        <w:spacing w:after="0" w:line="240" w:lineRule="auto"/>
        <w:rPr>
          <w:rFonts w:ascii="Arial" w:hAnsi="Arial" w:cs="Arial"/>
          <w:b/>
        </w:rPr>
      </w:pPr>
    </w:p>
    <w:p w14:paraId="757B76AE" w14:textId="33C4B76A" w:rsidR="00C31BD6" w:rsidRPr="00981EEA" w:rsidRDefault="00C31BD6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What the Duke Desires</w:t>
      </w:r>
      <w:r w:rsidR="003B0CF9">
        <w:rPr>
          <w:rFonts w:ascii="Arial" w:hAnsi="Arial" w:cs="Arial"/>
          <w:b/>
        </w:rPr>
        <w:t xml:space="preserve"> – (2013)</w:t>
      </w:r>
    </w:p>
    <w:p w14:paraId="1C84F34A" w14:textId="77777777" w:rsidR="00C31BD6" w:rsidRPr="003B0CF9" w:rsidRDefault="00C31BD6" w:rsidP="003B0CF9">
      <w:pPr>
        <w:pStyle w:val="ListParagraph"/>
        <w:numPr>
          <w:ilvl w:val="0"/>
          <w:numId w:val="24"/>
        </w:numPr>
        <w:spacing w:after="0" w:line="240" w:lineRule="auto"/>
        <w:rPr>
          <w:rFonts w:ascii="Arial" w:hAnsi="Arial" w:cs="Arial"/>
          <w:b/>
        </w:rPr>
      </w:pPr>
      <w:r w:rsidRPr="003B0CF9">
        <w:rPr>
          <w:rFonts w:ascii="Arial" w:hAnsi="Arial" w:cs="Arial"/>
          <w:i/>
        </w:rPr>
        <w:t xml:space="preserve">RT Book Reviews </w:t>
      </w:r>
      <w:r w:rsidRPr="003B0CF9">
        <w:rPr>
          <w:rFonts w:ascii="Arial" w:hAnsi="Arial" w:cs="Arial"/>
        </w:rPr>
        <w:t>Top Pick</w:t>
      </w:r>
    </w:p>
    <w:p w14:paraId="15F00A58" w14:textId="09B7A639" w:rsidR="008D2A03" w:rsidRPr="003B0CF9" w:rsidRDefault="008D2A03" w:rsidP="003B0CF9">
      <w:pPr>
        <w:pStyle w:val="ListParagraph"/>
        <w:numPr>
          <w:ilvl w:val="0"/>
          <w:numId w:val="24"/>
        </w:numPr>
        <w:spacing w:after="0" w:line="240" w:lineRule="auto"/>
        <w:rPr>
          <w:rFonts w:ascii="Arial" w:hAnsi="Arial" w:cs="Arial"/>
        </w:rPr>
      </w:pPr>
      <w:r w:rsidRPr="003B0CF9">
        <w:rPr>
          <w:rFonts w:ascii="Arial" w:hAnsi="Arial" w:cs="Arial"/>
        </w:rPr>
        <w:t>Finalist for The Booksellers Best Award in the Long Historical category</w:t>
      </w:r>
    </w:p>
    <w:p w14:paraId="33761DF3" w14:textId="77777777" w:rsidR="00C31BD6" w:rsidRPr="00981EEA" w:rsidRDefault="00C31BD6" w:rsidP="007D33B1">
      <w:pPr>
        <w:spacing w:after="0" w:line="240" w:lineRule="auto"/>
        <w:rPr>
          <w:rFonts w:ascii="Arial" w:hAnsi="Arial" w:cs="Arial"/>
          <w:b/>
        </w:rPr>
      </w:pPr>
    </w:p>
    <w:p w14:paraId="5567B25E" w14:textId="3754E05B" w:rsidR="00C31BD6" w:rsidRPr="00981EEA" w:rsidRDefault="00C31BD6" w:rsidP="007D33B1">
      <w:pPr>
        <w:spacing w:after="0" w:line="240" w:lineRule="auto"/>
        <w:rPr>
          <w:rFonts w:ascii="Arial" w:hAnsi="Arial" w:cs="Arial"/>
          <w:b/>
        </w:rPr>
      </w:pPr>
      <w:proofErr w:type="spellStart"/>
      <w:r w:rsidRPr="00981EEA">
        <w:rPr>
          <w:rFonts w:ascii="Arial" w:hAnsi="Arial" w:cs="Arial"/>
          <w:b/>
        </w:rPr>
        <w:t>‘Twas</w:t>
      </w:r>
      <w:proofErr w:type="spellEnd"/>
      <w:r w:rsidRPr="00981EEA">
        <w:rPr>
          <w:rFonts w:ascii="Arial" w:hAnsi="Arial" w:cs="Arial"/>
          <w:b/>
        </w:rPr>
        <w:t xml:space="preserve"> the Night After Christmas</w:t>
      </w:r>
      <w:r w:rsidR="003B0CF9">
        <w:rPr>
          <w:rFonts w:ascii="Arial" w:hAnsi="Arial" w:cs="Arial"/>
          <w:b/>
        </w:rPr>
        <w:t xml:space="preserve"> -</w:t>
      </w:r>
      <w:r w:rsidR="00866C2B">
        <w:rPr>
          <w:rFonts w:ascii="Arial" w:hAnsi="Arial" w:cs="Arial"/>
          <w:b/>
        </w:rPr>
        <w:t xml:space="preserve"> </w:t>
      </w:r>
      <w:r w:rsidR="00310C2F">
        <w:rPr>
          <w:rFonts w:ascii="Arial" w:hAnsi="Arial" w:cs="Arial"/>
          <w:b/>
        </w:rPr>
        <w:t>(2012)</w:t>
      </w:r>
    </w:p>
    <w:p w14:paraId="063297BE" w14:textId="447E07C2" w:rsidR="00C31BD6" w:rsidRPr="00C81158" w:rsidRDefault="00931BCC" w:rsidP="00C81158">
      <w:pPr>
        <w:pStyle w:val="ListParagraph"/>
        <w:numPr>
          <w:ilvl w:val="0"/>
          <w:numId w:val="23"/>
        </w:numPr>
        <w:spacing w:after="0" w:line="240" w:lineRule="auto"/>
        <w:rPr>
          <w:rFonts w:ascii="Arial" w:hAnsi="Arial" w:cs="Arial"/>
        </w:rPr>
      </w:pPr>
      <w:r w:rsidRPr="00C81158">
        <w:rPr>
          <w:rFonts w:ascii="Arial" w:hAnsi="Arial" w:cs="Arial"/>
        </w:rPr>
        <w:t xml:space="preserve">Finalist </w:t>
      </w:r>
      <w:r w:rsidR="00C31BD6" w:rsidRPr="00C81158">
        <w:rPr>
          <w:rFonts w:ascii="Arial" w:hAnsi="Arial" w:cs="Arial"/>
        </w:rPr>
        <w:t>for The Booksellers Best Award in the Long Historical category</w:t>
      </w:r>
    </w:p>
    <w:p w14:paraId="5DF41476" w14:textId="75252AB1" w:rsidR="00C31BD6" w:rsidRPr="00C81158" w:rsidRDefault="00C31BD6" w:rsidP="00C81158">
      <w:pPr>
        <w:pStyle w:val="ListParagraph"/>
        <w:numPr>
          <w:ilvl w:val="0"/>
          <w:numId w:val="23"/>
        </w:numPr>
        <w:spacing w:after="0" w:line="240" w:lineRule="auto"/>
        <w:rPr>
          <w:rFonts w:ascii="Arial" w:hAnsi="Arial" w:cs="Arial"/>
        </w:rPr>
      </w:pPr>
      <w:r w:rsidRPr="00C81158">
        <w:rPr>
          <w:rFonts w:ascii="Arial" w:hAnsi="Arial" w:cs="Arial"/>
        </w:rPr>
        <w:t xml:space="preserve">Winner of the Single Titles Reviewers’ Choice Award </w:t>
      </w:r>
    </w:p>
    <w:p w14:paraId="77C1D4CC" w14:textId="77777777" w:rsidR="00C31BD6" w:rsidRPr="00981EEA" w:rsidRDefault="00C31BD6" w:rsidP="007D33B1">
      <w:pPr>
        <w:spacing w:after="0" w:line="240" w:lineRule="auto"/>
        <w:rPr>
          <w:rFonts w:ascii="Arial" w:hAnsi="Arial" w:cs="Arial"/>
          <w:b/>
        </w:rPr>
      </w:pPr>
    </w:p>
    <w:p w14:paraId="620D7F75" w14:textId="1F911566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A Lady Never Surrenders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10C2F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12</w:t>
      </w:r>
      <w:r w:rsidR="00310C2F">
        <w:rPr>
          <w:rFonts w:ascii="Arial" w:hAnsi="Arial" w:cs="Arial"/>
          <w:b/>
        </w:rPr>
        <w:t>)</w:t>
      </w:r>
    </w:p>
    <w:p w14:paraId="3ADF9454" w14:textId="77777777" w:rsidR="00B712D5" w:rsidRDefault="00B712D5" w:rsidP="00B712D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Top Pick</w:t>
      </w:r>
    </w:p>
    <w:p w14:paraId="2E4A38C7" w14:textId="7E9E795A" w:rsidR="00C30D62" w:rsidRPr="00EF0C41" w:rsidRDefault="00931BCC" w:rsidP="00931BC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Finalist for the </w:t>
      </w:r>
      <w:r>
        <w:rPr>
          <w:rFonts w:ascii="Arial" w:hAnsi="Arial" w:cs="Arial"/>
          <w:i/>
        </w:rPr>
        <w:t>RT Book Reviews</w:t>
      </w:r>
      <w:r>
        <w:rPr>
          <w:rFonts w:ascii="Arial" w:hAnsi="Arial" w:cs="Arial"/>
        </w:rPr>
        <w:t xml:space="preserve"> </w:t>
      </w:r>
      <w:r w:rsidRPr="00931BCC">
        <w:rPr>
          <w:rFonts w:ascii="Arial" w:hAnsi="Arial" w:cs="Arial"/>
        </w:rPr>
        <w:t>Historical Romance of the Year</w:t>
      </w:r>
    </w:p>
    <w:p w14:paraId="7070F119" w14:textId="09A6853B" w:rsidR="00C30D62" w:rsidRPr="00981EEA" w:rsidRDefault="00C30D62" w:rsidP="00C30D6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Finalist for the Romance Writers of America Rita award for Best</w:t>
      </w:r>
      <w:r>
        <w:rPr>
          <w:rFonts w:ascii="Arial" w:hAnsi="Arial" w:cs="Arial"/>
        </w:rPr>
        <w:t xml:space="preserve"> Historical Romance</w:t>
      </w:r>
    </w:p>
    <w:p w14:paraId="641ED557" w14:textId="77777777" w:rsidR="00B712D5" w:rsidRPr="00981EEA" w:rsidRDefault="00B712D5" w:rsidP="007D33B1">
      <w:pPr>
        <w:spacing w:after="0" w:line="240" w:lineRule="auto"/>
        <w:rPr>
          <w:rFonts w:ascii="Arial" w:hAnsi="Arial" w:cs="Arial"/>
        </w:rPr>
      </w:pPr>
    </w:p>
    <w:p w14:paraId="0DEB4CC4" w14:textId="3589E71C" w:rsidR="00B712D5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To Wed A Wild Lord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10C2F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11</w:t>
      </w:r>
      <w:r w:rsidR="00814D2A">
        <w:rPr>
          <w:rFonts w:ascii="Arial" w:hAnsi="Arial" w:cs="Arial"/>
          <w:b/>
        </w:rPr>
        <w:t>)</w:t>
      </w:r>
    </w:p>
    <w:p w14:paraId="16ECACBC" w14:textId="46181AD9" w:rsidR="00B712D5" w:rsidRPr="00981EEA" w:rsidRDefault="00B712D5" w:rsidP="00B712D5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Single Titles </w:t>
      </w:r>
      <w:proofErr w:type="spellStart"/>
      <w:r w:rsidRPr="00981EEA">
        <w:rPr>
          <w:rFonts w:ascii="Arial" w:hAnsi="Arial" w:cs="Arial"/>
        </w:rPr>
        <w:t>CataNetwork</w:t>
      </w:r>
      <w:proofErr w:type="spellEnd"/>
      <w:r w:rsidRPr="00981EEA">
        <w:rPr>
          <w:rFonts w:ascii="Arial" w:hAnsi="Arial" w:cs="Arial"/>
        </w:rPr>
        <w:t xml:space="preserve"> Reviewers’ Choice Award Winner</w:t>
      </w:r>
    </w:p>
    <w:p w14:paraId="10AB5E40" w14:textId="77777777" w:rsidR="00594630" w:rsidRPr="00981EEA" w:rsidRDefault="00594630" w:rsidP="00B712D5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K.I.S.S. (Knight in Shining Silver) Award Winner</w:t>
      </w:r>
    </w:p>
    <w:p w14:paraId="194B6856" w14:textId="77777777" w:rsidR="00B712D5" w:rsidRPr="00981EEA" w:rsidRDefault="00B712D5" w:rsidP="00B712D5">
      <w:pPr>
        <w:pStyle w:val="ListParagraph"/>
        <w:spacing w:after="0" w:line="240" w:lineRule="auto"/>
        <w:rPr>
          <w:rFonts w:ascii="Arial" w:hAnsi="Arial" w:cs="Arial"/>
        </w:rPr>
      </w:pPr>
    </w:p>
    <w:p w14:paraId="7CEE6FB9" w14:textId="05DBD7E7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How to Woo a Reluctant Lady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814D2A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11</w:t>
      </w:r>
      <w:r w:rsidR="00814D2A">
        <w:rPr>
          <w:rFonts w:ascii="Arial" w:hAnsi="Arial" w:cs="Arial"/>
          <w:b/>
        </w:rPr>
        <w:t>)</w:t>
      </w:r>
    </w:p>
    <w:p w14:paraId="62410D28" w14:textId="77777777" w:rsidR="00B712D5" w:rsidRPr="00981EEA" w:rsidRDefault="00B712D5" w:rsidP="00B712D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Top Pick</w:t>
      </w:r>
    </w:p>
    <w:p w14:paraId="48F10D92" w14:textId="75A8503F" w:rsidR="00917B9A" w:rsidRPr="00981EEA" w:rsidRDefault="00931BCC" w:rsidP="00917B9A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Finalist for the </w:t>
      </w:r>
      <w:r w:rsidR="00117928" w:rsidRPr="00981EEA">
        <w:rPr>
          <w:rFonts w:ascii="Arial" w:hAnsi="Arial" w:cs="Arial"/>
          <w:i/>
        </w:rPr>
        <w:t>RT Book Reviews</w:t>
      </w:r>
      <w:r w:rsidR="00917B9A" w:rsidRPr="00981EEA">
        <w:rPr>
          <w:rFonts w:ascii="Arial" w:hAnsi="Arial" w:cs="Arial"/>
        </w:rPr>
        <w:t xml:space="preserve"> Best Historical Novel: Historical Love &amp; Laughter </w:t>
      </w:r>
    </w:p>
    <w:p w14:paraId="62A26950" w14:textId="77777777" w:rsidR="00917B9A" w:rsidRPr="00981EEA" w:rsidRDefault="00917B9A" w:rsidP="00917B9A">
      <w:pPr>
        <w:spacing w:after="0"/>
        <w:rPr>
          <w:rFonts w:ascii="Arial" w:hAnsi="Arial" w:cs="Arial"/>
        </w:rPr>
      </w:pPr>
    </w:p>
    <w:p w14:paraId="0BAF02A6" w14:textId="56186280" w:rsidR="00917B9A" w:rsidRPr="00981EEA" w:rsidRDefault="00917B9A" w:rsidP="00917B9A">
      <w:pPr>
        <w:spacing w:after="0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A Hellion in Her Bed</w:t>
      </w:r>
      <w:r w:rsidR="003B0CF9">
        <w:rPr>
          <w:rFonts w:ascii="Arial" w:hAnsi="Arial" w:cs="Arial"/>
          <w:b/>
        </w:rPr>
        <w:t xml:space="preserve"> -</w:t>
      </w:r>
      <w:r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Pr="00981EEA">
        <w:rPr>
          <w:rFonts w:ascii="Arial" w:hAnsi="Arial" w:cs="Arial"/>
          <w:b/>
        </w:rPr>
        <w:t>2010</w:t>
      </w:r>
      <w:r w:rsidR="003B0CF9">
        <w:rPr>
          <w:rFonts w:ascii="Arial" w:hAnsi="Arial" w:cs="Arial"/>
          <w:b/>
        </w:rPr>
        <w:t>)</w:t>
      </w:r>
    </w:p>
    <w:p w14:paraId="540552F3" w14:textId="617DFFC5" w:rsidR="00917B9A" w:rsidRPr="00981EEA" w:rsidRDefault="00917B9A" w:rsidP="00917B9A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</w:rPr>
        <w:t>Amazon’s Best Books Romance Top 10 (Editor’s Picks)</w:t>
      </w:r>
    </w:p>
    <w:p w14:paraId="6B4C1A67" w14:textId="2CFEA19A" w:rsidR="00917B9A" w:rsidRPr="00981EEA" w:rsidRDefault="00917B9A" w:rsidP="00917B9A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</w:rPr>
        <w:t>Golden Quill Contest Finalist</w:t>
      </w:r>
    </w:p>
    <w:p w14:paraId="619DD15C" w14:textId="77777777" w:rsidR="00B712D5" w:rsidRPr="00981EEA" w:rsidRDefault="00B712D5" w:rsidP="007D33B1">
      <w:pPr>
        <w:spacing w:after="0" w:line="240" w:lineRule="auto"/>
        <w:rPr>
          <w:rFonts w:ascii="Arial" w:hAnsi="Arial" w:cs="Arial"/>
        </w:rPr>
      </w:pPr>
    </w:p>
    <w:p w14:paraId="7E759EA5" w14:textId="666946E0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The Truth About Lord Stoneville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10</w:t>
      </w:r>
      <w:r w:rsidR="003B0CF9">
        <w:rPr>
          <w:rFonts w:ascii="Arial" w:hAnsi="Arial" w:cs="Arial"/>
          <w:b/>
        </w:rPr>
        <w:t>)</w:t>
      </w:r>
    </w:p>
    <w:p w14:paraId="0154132F" w14:textId="361889F3" w:rsidR="00917B9A" w:rsidRPr="00981EEA" w:rsidRDefault="00917B9A" w:rsidP="00917B9A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HOLT Medallion Award of Merit</w:t>
      </w:r>
    </w:p>
    <w:p w14:paraId="1170B3A4" w14:textId="7E6E144D" w:rsidR="00917B9A" w:rsidRPr="00981EEA" w:rsidRDefault="00917B9A" w:rsidP="00917B9A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Golden Quill Contest Finalist</w:t>
      </w:r>
    </w:p>
    <w:p w14:paraId="2BA84B95" w14:textId="07C3ACE7" w:rsidR="00917B9A" w:rsidRPr="00981EEA" w:rsidRDefault="00917B9A" w:rsidP="00917B9A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Single Titles Reviewers’ Choice Award Winner</w:t>
      </w:r>
    </w:p>
    <w:p w14:paraId="72687086" w14:textId="2B1626FC" w:rsidR="00917B9A" w:rsidRPr="00981EEA" w:rsidRDefault="00931BCC" w:rsidP="00917B9A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inalist for the </w:t>
      </w:r>
      <w:r w:rsidR="00117928" w:rsidRPr="00981EEA">
        <w:rPr>
          <w:rFonts w:ascii="Arial" w:hAnsi="Arial" w:cs="Arial"/>
          <w:i/>
        </w:rPr>
        <w:t>RT Book Reviews</w:t>
      </w:r>
      <w:r w:rsidR="00917B9A" w:rsidRPr="00981EEA">
        <w:rPr>
          <w:rFonts w:ascii="Arial" w:hAnsi="Arial" w:cs="Arial"/>
        </w:rPr>
        <w:t xml:space="preserve"> </w:t>
      </w:r>
      <w:r w:rsidR="00AB7909">
        <w:rPr>
          <w:rFonts w:ascii="Arial" w:hAnsi="Arial" w:cs="Arial"/>
        </w:rPr>
        <w:t xml:space="preserve">Best </w:t>
      </w:r>
      <w:r w:rsidR="00917B9A" w:rsidRPr="00981EEA">
        <w:rPr>
          <w:rFonts w:ascii="Arial" w:hAnsi="Arial" w:cs="Arial"/>
        </w:rPr>
        <w:t xml:space="preserve">Innovative Historical Romance </w:t>
      </w:r>
    </w:p>
    <w:p w14:paraId="5D5DD96F" w14:textId="77777777" w:rsidR="00C31BD6" w:rsidRPr="00981EEA" w:rsidRDefault="00C31BD6" w:rsidP="007D33B1">
      <w:pPr>
        <w:spacing w:after="0" w:line="240" w:lineRule="auto"/>
        <w:rPr>
          <w:rFonts w:ascii="Arial" w:hAnsi="Arial" w:cs="Arial"/>
          <w:b/>
        </w:rPr>
      </w:pPr>
    </w:p>
    <w:p w14:paraId="746B6E02" w14:textId="6400A0F3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Wed Him Before You Bed Him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9</w:t>
      </w:r>
      <w:r w:rsidR="003B0CF9">
        <w:rPr>
          <w:rFonts w:ascii="Arial" w:hAnsi="Arial" w:cs="Arial"/>
          <w:b/>
        </w:rPr>
        <w:t>)</w:t>
      </w:r>
    </w:p>
    <w:p w14:paraId="313E88D5" w14:textId="39F96A20" w:rsidR="00E96C7C" w:rsidRDefault="00E96C7C" w:rsidP="00873B48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7E425C">
        <w:rPr>
          <w:rFonts w:ascii="Arial" w:hAnsi="Arial" w:cs="Arial"/>
        </w:rPr>
        <w:t xml:space="preserve">Bold Title Award from Examiner.com, as part of its Top Crazy Catchy Romance Titles competition </w:t>
      </w:r>
    </w:p>
    <w:p w14:paraId="30691316" w14:textId="77777777" w:rsidR="007E425C" w:rsidRPr="007E425C" w:rsidRDefault="007E425C" w:rsidP="007E425C">
      <w:pPr>
        <w:pStyle w:val="ListParagraph"/>
        <w:spacing w:after="0" w:line="240" w:lineRule="auto"/>
        <w:rPr>
          <w:rFonts w:ascii="Arial" w:hAnsi="Arial" w:cs="Arial"/>
        </w:rPr>
      </w:pPr>
    </w:p>
    <w:p w14:paraId="47141F5B" w14:textId="5D311A7A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Don’t Bargain with the Devil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9</w:t>
      </w:r>
      <w:r w:rsidR="003B0CF9">
        <w:rPr>
          <w:rFonts w:ascii="Arial" w:hAnsi="Arial" w:cs="Arial"/>
          <w:b/>
        </w:rPr>
        <w:t>)</w:t>
      </w:r>
    </w:p>
    <w:p w14:paraId="6A03C6F0" w14:textId="77777777" w:rsidR="00661B9D" w:rsidRPr="00981EEA" w:rsidRDefault="00661B9D" w:rsidP="00661B9D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Top Pick</w:t>
      </w:r>
    </w:p>
    <w:p w14:paraId="2DF3E012" w14:textId="77777777" w:rsidR="00594630" w:rsidRPr="00981EEA" w:rsidRDefault="00594630" w:rsidP="00594630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K.I.S.S. (Knight in Shining Silver) Award Winner</w:t>
      </w:r>
    </w:p>
    <w:p w14:paraId="7FE7E82E" w14:textId="59461733" w:rsidR="00E96C7C" w:rsidRPr="00981EEA" w:rsidRDefault="00931BCC" w:rsidP="00E96C7C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inalist for the </w:t>
      </w:r>
      <w:r w:rsidR="00117928" w:rsidRPr="00981EEA">
        <w:rPr>
          <w:rFonts w:ascii="Arial" w:hAnsi="Arial" w:cs="Arial"/>
          <w:i/>
        </w:rPr>
        <w:t>RT Book Reviews</w:t>
      </w:r>
      <w:r w:rsidR="00E96C7C" w:rsidRPr="00981EEA">
        <w:rPr>
          <w:rFonts w:ascii="Arial" w:hAnsi="Arial" w:cs="Arial"/>
        </w:rPr>
        <w:t xml:space="preserve"> Historical Romance of the Year </w:t>
      </w:r>
    </w:p>
    <w:p w14:paraId="7EC31E26" w14:textId="77777777" w:rsidR="00E96C7C" w:rsidRPr="00981EEA" w:rsidRDefault="00E96C7C" w:rsidP="00E96C7C">
      <w:pPr>
        <w:spacing w:after="0" w:line="240" w:lineRule="auto"/>
        <w:rPr>
          <w:rFonts w:ascii="Arial" w:hAnsi="Arial" w:cs="Arial"/>
        </w:rPr>
      </w:pPr>
    </w:p>
    <w:p w14:paraId="1E68984F" w14:textId="3C0C6B27" w:rsidR="00E96C7C" w:rsidRPr="00981EEA" w:rsidRDefault="00E96C7C" w:rsidP="00E96C7C">
      <w:pPr>
        <w:spacing w:after="0"/>
        <w:rPr>
          <w:rFonts w:ascii="Arial" w:hAnsi="Arial" w:cs="Arial"/>
          <w:u w:val="single"/>
        </w:rPr>
      </w:pPr>
      <w:r w:rsidRPr="00981EEA">
        <w:rPr>
          <w:rFonts w:ascii="Arial" w:hAnsi="Arial" w:cs="Arial"/>
          <w:b/>
        </w:rPr>
        <w:t>Snowy Night with a Stranger</w:t>
      </w:r>
      <w:r w:rsidRPr="00981EEA">
        <w:rPr>
          <w:rFonts w:ascii="Arial" w:hAnsi="Arial" w:cs="Arial"/>
        </w:rPr>
        <w:t xml:space="preserve"> </w:t>
      </w:r>
      <w:r w:rsidR="00CE535A" w:rsidRPr="00981EEA">
        <w:rPr>
          <w:rFonts w:ascii="Arial" w:hAnsi="Arial" w:cs="Arial"/>
          <w:b/>
        </w:rPr>
        <w:t xml:space="preserve">Anthology </w:t>
      </w:r>
      <w:r w:rsidRPr="00981EEA">
        <w:rPr>
          <w:rFonts w:ascii="Arial" w:hAnsi="Arial" w:cs="Arial"/>
          <w:b/>
        </w:rPr>
        <w:t>(</w:t>
      </w:r>
      <w:r w:rsidRPr="00981EEA">
        <w:rPr>
          <w:rFonts w:ascii="Arial" w:hAnsi="Arial" w:cs="Arial"/>
          <w:b/>
          <w:i/>
        </w:rPr>
        <w:t xml:space="preserve">When Sparks Fly </w:t>
      </w:r>
      <w:r w:rsidRPr="00981EEA">
        <w:rPr>
          <w:rFonts w:ascii="Arial" w:hAnsi="Arial" w:cs="Arial"/>
          <w:b/>
        </w:rPr>
        <w:t xml:space="preserve">novella) </w:t>
      </w:r>
      <w:r w:rsidR="003B0CF9">
        <w:rPr>
          <w:rFonts w:ascii="Arial" w:hAnsi="Arial" w:cs="Arial"/>
          <w:b/>
        </w:rPr>
        <w:t>(</w:t>
      </w:r>
      <w:r w:rsidRPr="00981EEA">
        <w:rPr>
          <w:rFonts w:ascii="Arial" w:hAnsi="Arial" w:cs="Arial"/>
          <w:b/>
        </w:rPr>
        <w:t>2010</w:t>
      </w:r>
      <w:r w:rsidR="003B0CF9">
        <w:rPr>
          <w:rFonts w:ascii="Arial" w:hAnsi="Arial" w:cs="Arial"/>
          <w:b/>
        </w:rPr>
        <w:t>)</w:t>
      </w:r>
    </w:p>
    <w:p w14:paraId="2DA7D5F5" w14:textId="0FA5954F" w:rsidR="00E96C7C" w:rsidRPr="00981EEA" w:rsidRDefault="00931BCC" w:rsidP="00E96C7C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inalist</w:t>
      </w:r>
      <w:r w:rsidRPr="00981EEA">
        <w:rPr>
          <w:rFonts w:ascii="Arial" w:hAnsi="Arial" w:cs="Arial"/>
        </w:rPr>
        <w:t xml:space="preserve"> </w:t>
      </w:r>
      <w:r w:rsidR="00E96C7C" w:rsidRPr="00981EEA">
        <w:rPr>
          <w:rFonts w:ascii="Arial" w:hAnsi="Arial" w:cs="Arial"/>
        </w:rPr>
        <w:t xml:space="preserve">for </w:t>
      </w:r>
      <w:r>
        <w:rPr>
          <w:rFonts w:ascii="Arial" w:hAnsi="Arial" w:cs="Arial"/>
        </w:rPr>
        <w:t>the</w:t>
      </w:r>
      <w:r w:rsidR="00E96C7C" w:rsidRPr="00981EEA">
        <w:rPr>
          <w:rFonts w:ascii="Arial" w:hAnsi="Arial" w:cs="Arial"/>
        </w:rPr>
        <w:t xml:space="preserve"> National Readers’ Choice Award for Best Historical Novella “When Sparks Fly”</w:t>
      </w:r>
    </w:p>
    <w:p w14:paraId="1AC7E7E1" w14:textId="77777777" w:rsidR="00E96C7C" w:rsidRPr="00981EEA" w:rsidRDefault="00E96C7C" w:rsidP="00E96C7C">
      <w:pPr>
        <w:spacing w:after="0" w:line="240" w:lineRule="auto"/>
        <w:rPr>
          <w:rFonts w:ascii="Arial" w:hAnsi="Arial" w:cs="Arial"/>
          <w:b/>
        </w:rPr>
      </w:pPr>
    </w:p>
    <w:p w14:paraId="02176E58" w14:textId="5859AFA9" w:rsidR="007D33B1" w:rsidRPr="00981EEA" w:rsidRDefault="007D33B1" w:rsidP="007D33B1">
      <w:p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b/>
        </w:rPr>
        <w:t>Let Sleeping Rogues Lie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8</w:t>
      </w:r>
      <w:r w:rsidR="003B0CF9">
        <w:rPr>
          <w:rFonts w:ascii="Arial" w:hAnsi="Arial" w:cs="Arial"/>
          <w:b/>
        </w:rPr>
        <w:t>)</w:t>
      </w:r>
      <w:r w:rsidR="007C72C0" w:rsidRPr="00981EEA">
        <w:rPr>
          <w:rFonts w:ascii="Arial" w:hAnsi="Arial" w:cs="Arial"/>
        </w:rPr>
        <w:tab/>
      </w:r>
    </w:p>
    <w:p w14:paraId="57F0E402" w14:textId="77777777" w:rsidR="00661B9D" w:rsidRPr="00981EEA" w:rsidRDefault="00661B9D" w:rsidP="00661B9D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Top Pick</w:t>
      </w:r>
    </w:p>
    <w:p w14:paraId="4F6809DA" w14:textId="0D526354" w:rsidR="00594630" w:rsidRPr="00981EEA" w:rsidRDefault="00594630" w:rsidP="00594630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K.I.S.S. (Knight in Shining Silver) Award Winner</w:t>
      </w:r>
    </w:p>
    <w:p w14:paraId="654EDAF7" w14:textId="7BEF4CBC" w:rsidR="00E96C7C" w:rsidRPr="00981EEA" w:rsidRDefault="00931BCC" w:rsidP="00E96C7C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Finalist</w:t>
      </w:r>
      <w:r w:rsidR="00E96C7C" w:rsidRPr="00981EEA">
        <w:rPr>
          <w:rFonts w:ascii="Arial" w:hAnsi="Arial" w:cs="Arial"/>
        </w:rPr>
        <w:t xml:space="preserve"> for the </w:t>
      </w:r>
      <w:r w:rsidR="00117928" w:rsidRPr="00981EEA">
        <w:rPr>
          <w:rFonts w:ascii="Arial" w:hAnsi="Arial" w:cs="Arial"/>
          <w:i/>
        </w:rPr>
        <w:t>RT Book Reviews</w:t>
      </w:r>
      <w:r w:rsidR="00E96C7C" w:rsidRPr="00981EEA">
        <w:rPr>
          <w:rFonts w:ascii="Arial" w:hAnsi="Arial" w:cs="Arial"/>
        </w:rPr>
        <w:t xml:space="preserve"> Reviewer’s Choice Award for the Best Regency-Set Historical Romance </w:t>
      </w:r>
    </w:p>
    <w:p w14:paraId="1D332FB7" w14:textId="77777777" w:rsidR="00E96C7C" w:rsidRPr="00981EEA" w:rsidRDefault="00E96C7C" w:rsidP="007D33B1">
      <w:pPr>
        <w:spacing w:after="0" w:line="240" w:lineRule="auto"/>
        <w:rPr>
          <w:rFonts w:ascii="Arial" w:hAnsi="Arial" w:cs="Arial"/>
        </w:rPr>
      </w:pPr>
    </w:p>
    <w:p w14:paraId="4FBA4E3B" w14:textId="7C136389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Beware a Scot’s Revenge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7</w:t>
      </w:r>
      <w:r w:rsidR="003B0CF9">
        <w:rPr>
          <w:rFonts w:ascii="Arial" w:hAnsi="Arial" w:cs="Arial"/>
          <w:b/>
        </w:rPr>
        <w:t>)</w:t>
      </w:r>
    </w:p>
    <w:p w14:paraId="3958039A" w14:textId="77777777" w:rsidR="00661B9D" w:rsidRPr="00981EEA" w:rsidRDefault="00661B9D" w:rsidP="00661B9D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Top Pick</w:t>
      </w:r>
    </w:p>
    <w:p w14:paraId="008F0071" w14:textId="5FDD9CD7" w:rsidR="00E96C7C" w:rsidRPr="00981EEA" w:rsidRDefault="00E96C7C" w:rsidP="00661B9D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Borders Group Award for the Bestselling Historical Romance </w:t>
      </w:r>
    </w:p>
    <w:p w14:paraId="0910AC32" w14:textId="45223DC7" w:rsidR="00E96C7C" w:rsidRPr="00981EEA" w:rsidRDefault="00E96C7C" w:rsidP="00661B9D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</w:t>
      </w:r>
      <w:r w:rsidR="00117928" w:rsidRPr="00981EEA">
        <w:rPr>
          <w:rFonts w:ascii="Arial" w:hAnsi="Arial" w:cs="Arial"/>
          <w:i/>
        </w:rPr>
        <w:t>RT Book Reviews</w:t>
      </w:r>
      <w:r w:rsidRPr="00981EEA">
        <w:rPr>
          <w:rFonts w:ascii="Arial" w:hAnsi="Arial" w:cs="Arial"/>
        </w:rPr>
        <w:t xml:space="preserve"> Reviewer’s Choice Award for the Best Scotland-Set Historical Romance </w:t>
      </w:r>
    </w:p>
    <w:p w14:paraId="5FAAB608" w14:textId="6C9E35C0" w:rsidR="00E96C7C" w:rsidRPr="00981EEA" w:rsidRDefault="00931BCC" w:rsidP="00661B9D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inalist</w:t>
      </w:r>
      <w:r w:rsidR="00E96C7C" w:rsidRPr="00981EEA">
        <w:rPr>
          <w:rFonts w:ascii="Arial" w:hAnsi="Arial" w:cs="Arial"/>
        </w:rPr>
        <w:t xml:space="preserve"> for the Booksellers Best Award for Best Long Historical </w:t>
      </w:r>
    </w:p>
    <w:p w14:paraId="76EC8680" w14:textId="432AB9C9" w:rsidR="00661B9D" w:rsidRDefault="00931BCC" w:rsidP="0043558A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7E425C">
        <w:rPr>
          <w:rFonts w:ascii="Arial" w:hAnsi="Arial" w:cs="Arial"/>
        </w:rPr>
        <w:t>Finalist</w:t>
      </w:r>
      <w:r w:rsidR="00E96C7C" w:rsidRPr="007E425C">
        <w:rPr>
          <w:rFonts w:ascii="Arial" w:hAnsi="Arial" w:cs="Arial"/>
        </w:rPr>
        <w:t xml:space="preserve"> for Cover Contest’s Best Two-Image Cover </w:t>
      </w:r>
    </w:p>
    <w:p w14:paraId="592631C1" w14:textId="77777777" w:rsidR="007E425C" w:rsidRPr="007E425C" w:rsidRDefault="007E425C" w:rsidP="007E425C">
      <w:pPr>
        <w:pStyle w:val="ListParagraph"/>
        <w:spacing w:after="0" w:line="240" w:lineRule="auto"/>
        <w:rPr>
          <w:rFonts w:ascii="Arial" w:hAnsi="Arial" w:cs="Arial"/>
        </w:rPr>
      </w:pPr>
    </w:p>
    <w:p w14:paraId="6AF0E4CB" w14:textId="59F981A6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Only a Duke Will Do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6</w:t>
      </w:r>
      <w:r w:rsidR="003B0CF9">
        <w:rPr>
          <w:rFonts w:ascii="Arial" w:hAnsi="Arial" w:cs="Arial"/>
          <w:b/>
        </w:rPr>
        <w:t>)</w:t>
      </w:r>
    </w:p>
    <w:p w14:paraId="3686292C" w14:textId="77777777" w:rsidR="00661B9D" w:rsidRPr="00981EEA" w:rsidRDefault="00661B9D" w:rsidP="00661B9D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Top Pick</w:t>
      </w:r>
    </w:p>
    <w:p w14:paraId="53E64657" w14:textId="0F1E7C76" w:rsidR="00661B9D" w:rsidRPr="00981EEA" w:rsidRDefault="00661B9D" w:rsidP="00661B9D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Maggie Award Winner for Best Historical </w:t>
      </w:r>
    </w:p>
    <w:p w14:paraId="44254AC7" w14:textId="1482297B" w:rsidR="00661B9D" w:rsidRPr="00981EEA" w:rsidRDefault="00661B9D" w:rsidP="00661B9D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Cover nominated as the best two-image cover </w:t>
      </w:r>
    </w:p>
    <w:p w14:paraId="65B27F98" w14:textId="77777777" w:rsidR="00661B9D" w:rsidRPr="00981EEA" w:rsidRDefault="00661B9D" w:rsidP="00661B9D">
      <w:pPr>
        <w:pStyle w:val="ListParagraph"/>
        <w:spacing w:after="0" w:line="240" w:lineRule="auto"/>
        <w:rPr>
          <w:rFonts w:ascii="Arial" w:hAnsi="Arial" w:cs="Arial"/>
        </w:rPr>
      </w:pPr>
    </w:p>
    <w:p w14:paraId="0BD5D91E" w14:textId="24B205FC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Never Seduce a Scoundrel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6</w:t>
      </w:r>
      <w:r w:rsidR="003B0CF9">
        <w:rPr>
          <w:rFonts w:ascii="Arial" w:hAnsi="Arial" w:cs="Arial"/>
          <w:b/>
        </w:rPr>
        <w:t>)</w:t>
      </w:r>
    </w:p>
    <w:p w14:paraId="25F700C8" w14:textId="77777777" w:rsidR="00664894" w:rsidRPr="00981EEA" w:rsidRDefault="00664894" w:rsidP="00664894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Top Pick</w:t>
      </w:r>
    </w:p>
    <w:p w14:paraId="0FE5CAEE" w14:textId="3A32D8B7" w:rsidR="00664894" w:rsidRPr="00981EEA" w:rsidRDefault="00664894" w:rsidP="00664894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Winner of the Best Historical in the More than Magic contest</w:t>
      </w:r>
    </w:p>
    <w:p w14:paraId="7DA6D0DE" w14:textId="6CD277CC" w:rsidR="00664894" w:rsidRPr="00981EEA" w:rsidRDefault="00664894" w:rsidP="00664894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Winner of the Winter Rose Award for Excellence in Romantic Fiction (tied with another book)</w:t>
      </w:r>
    </w:p>
    <w:p w14:paraId="03A7CEA3" w14:textId="2BB5D535" w:rsidR="00664894" w:rsidRPr="00981EEA" w:rsidRDefault="00664894" w:rsidP="00664894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Maggie Award for Best Historical </w:t>
      </w:r>
    </w:p>
    <w:p w14:paraId="57AEEB9A" w14:textId="7F1E235A" w:rsidR="00664894" w:rsidRPr="00981EEA" w:rsidRDefault="00664894" w:rsidP="00664894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Gayle Wilson Award of Excellence for Best Historical </w:t>
      </w:r>
    </w:p>
    <w:p w14:paraId="6C91491C" w14:textId="5CA504A1" w:rsidR="00664894" w:rsidRPr="00981EEA" w:rsidRDefault="00664894" w:rsidP="00664894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i/>
        </w:rPr>
      </w:pPr>
      <w:r w:rsidRPr="00981EEA">
        <w:rPr>
          <w:rFonts w:ascii="Arial" w:hAnsi="Arial" w:cs="Arial"/>
        </w:rPr>
        <w:t xml:space="preserve">Finalist for the Best Regency-Set Historical Award from </w:t>
      </w:r>
      <w:r w:rsidR="00117928" w:rsidRPr="00981EEA">
        <w:rPr>
          <w:rFonts w:ascii="Arial" w:hAnsi="Arial" w:cs="Arial"/>
          <w:i/>
        </w:rPr>
        <w:t>RT Book Reviews</w:t>
      </w:r>
    </w:p>
    <w:p w14:paraId="1CAEB308" w14:textId="6A08232D" w:rsidR="00664894" w:rsidRPr="00981EEA" w:rsidRDefault="00664894" w:rsidP="00664894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2</w:t>
      </w:r>
      <w:r w:rsidRPr="00981EEA">
        <w:rPr>
          <w:rFonts w:ascii="Arial" w:hAnsi="Arial" w:cs="Arial"/>
          <w:vertAlign w:val="superscript"/>
        </w:rPr>
        <w:t>nd</w:t>
      </w:r>
      <w:r w:rsidRPr="00981EEA">
        <w:rPr>
          <w:rFonts w:ascii="Arial" w:hAnsi="Arial" w:cs="Arial"/>
        </w:rPr>
        <w:t xml:space="preserve"> Place in the Write Touch Readers award for Best Historical </w:t>
      </w:r>
    </w:p>
    <w:p w14:paraId="7516F71F" w14:textId="77777777" w:rsidR="00664894" w:rsidRPr="00981EEA" w:rsidRDefault="00664894" w:rsidP="00664894">
      <w:pPr>
        <w:pStyle w:val="ListParagraph"/>
        <w:spacing w:after="0" w:line="240" w:lineRule="auto"/>
        <w:rPr>
          <w:rFonts w:ascii="Arial" w:hAnsi="Arial" w:cs="Arial"/>
        </w:rPr>
      </w:pPr>
    </w:p>
    <w:p w14:paraId="0D134977" w14:textId="7E294C76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One Night with a Prince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5</w:t>
      </w:r>
      <w:r w:rsidR="003B0CF9">
        <w:rPr>
          <w:rFonts w:ascii="Arial" w:hAnsi="Arial" w:cs="Arial"/>
          <w:b/>
        </w:rPr>
        <w:t>)</w:t>
      </w:r>
    </w:p>
    <w:p w14:paraId="37F60E9B" w14:textId="77777777" w:rsidR="00633C86" w:rsidRPr="00981EEA" w:rsidRDefault="00117928" w:rsidP="00633C86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>RT Book Reviews</w:t>
      </w:r>
      <w:r w:rsidR="00633C86" w:rsidRPr="00981EEA">
        <w:rPr>
          <w:rFonts w:ascii="Arial" w:hAnsi="Arial" w:cs="Arial"/>
          <w:i/>
        </w:rPr>
        <w:t xml:space="preserve"> </w:t>
      </w:r>
      <w:r w:rsidR="00633C86" w:rsidRPr="00981EEA">
        <w:rPr>
          <w:rFonts w:ascii="Arial" w:hAnsi="Arial" w:cs="Arial"/>
        </w:rPr>
        <w:t>Top Pick</w:t>
      </w:r>
    </w:p>
    <w:p w14:paraId="759B28DF" w14:textId="261E6317" w:rsidR="00633C86" w:rsidRPr="00981EEA" w:rsidRDefault="00633C86" w:rsidP="00633C86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More than Magic award for Best Historical </w:t>
      </w:r>
    </w:p>
    <w:p w14:paraId="5C7BE7AC" w14:textId="77777777" w:rsidR="00633C86" w:rsidRPr="00981EEA" w:rsidRDefault="00633C86" w:rsidP="007D33B1">
      <w:pPr>
        <w:spacing w:after="0" w:line="240" w:lineRule="auto"/>
        <w:rPr>
          <w:rFonts w:ascii="Arial" w:hAnsi="Arial" w:cs="Arial"/>
        </w:rPr>
      </w:pPr>
    </w:p>
    <w:p w14:paraId="1873AAA5" w14:textId="6A17D615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To Pleasure a Prince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5</w:t>
      </w:r>
      <w:r w:rsidR="003B0CF9">
        <w:rPr>
          <w:rFonts w:ascii="Arial" w:hAnsi="Arial" w:cs="Arial"/>
          <w:b/>
        </w:rPr>
        <w:t>)</w:t>
      </w:r>
    </w:p>
    <w:p w14:paraId="28664AC5" w14:textId="77777777" w:rsidR="00594630" w:rsidRPr="00981EEA" w:rsidRDefault="00594630" w:rsidP="0059463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K.I.S.S. (Knight in Shining Silver) Award Winner</w:t>
      </w:r>
    </w:p>
    <w:p w14:paraId="774F1E56" w14:textId="3F655950" w:rsidR="00594630" w:rsidRPr="00981EEA" w:rsidRDefault="00594630" w:rsidP="0059463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Gayle Wilson Award of Excellence for Best Historical </w:t>
      </w:r>
    </w:p>
    <w:p w14:paraId="314BC0FB" w14:textId="77777777" w:rsidR="00594630" w:rsidRPr="00981EEA" w:rsidRDefault="00594630" w:rsidP="0059463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Best Historical K.I.S.S. Hero Award from </w:t>
      </w:r>
      <w:r w:rsidR="00117928" w:rsidRPr="00981EEA">
        <w:rPr>
          <w:rFonts w:ascii="Arial" w:hAnsi="Arial" w:cs="Arial"/>
          <w:i/>
        </w:rPr>
        <w:t>RT Book Reviews</w:t>
      </w:r>
    </w:p>
    <w:p w14:paraId="42371ADA" w14:textId="323DCA9B" w:rsidR="00594630" w:rsidRPr="00981EEA" w:rsidRDefault="00594630" w:rsidP="0059463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Romance Writers of America Rita award for Best Long Historical Romance </w:t>
      </w:r>
    </w:p>
    <w:p w14:paraId="570DE37A" w14:textId="1F1C3B94" w:rsidR="00594630" w:rsidRPr="00981EEA" w:rsidRDefault="00594630" w:rsidP="0059463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Booksellers Best award for Best Long Historical Romance </w:t>
      </w:r>
    </w:p>
    <w:p w14:paraId="4ADCA7B2" w14:textId="6BDBF581" w:rsidR="00594630" w:rsidRPr="00981EEA" w:rsidRDefault="00594630" w:rsidP="0059463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Holt Medallion Award for Best Long Historical Romance </w:t>
      </w:r>
    </w:p>
    <w:p w14:paraId="0E1A327B" w14:textId="77777777" w:rsidR="00594630" w:rsidRPr="00981EEA" w:rsidRDefault="00594630" w:rsidP="00594630">
      <w:pPr>
        <w:pStyle w:val="ListParagraph"/>
        <w:spacing w:after="0" w:line="240" w:lineRule="auto"/>
        <w:rPr>
          <w:rFonts w:ascii="Arial" w:hAnsi="Arial" w:cs="Arial"/>
        </w:rPr>
      </w:pPr>
    </w:p>
    <w:p w14:paraId="1E0F51DB" w14:textId="68E6F665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In the Prince’s Bed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4</w:t>
      </w:r>
      <w:r w:rsidR="003B0CF9">
        <w:rPr>
          <w:rFonts w:ascii="Arial" w:hAnsi="Arial" w:cs="Arial"/>
          <w:b/>
        </w:rPr>
        <w:t>)</w:t>
      </w:r>
    </w:p>
    <w:p w14:paraId="4CC408BD" w14:textId="3B4BECC6" w:rsidR="00594630" w:rsidRPr="00981EEA" w:rsidRDefault="00594630" w:rsidP="00594630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Holt Medallion Contest for Best Short Historical </w:t>
      </w:r>
    </w:p>
    <w:p w14:paraId="17900DC2" w14:textId="192EEB5E" w:rsidR="00594630" w:rsidRPr="00981EEA" w:rsidRDefault="00594630" w:rsidP="00594630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Booksellers Best Award for Best Short Historical </w:t>
      </w:r>
    </w:p>
    <w:p w14:paraId="0C6C8FD1" w14:textId="6051B569" w:rsidR="00594630" w:rsidRPr="00981EEA" w:rsidRDefault="00594630" w:rsidP="00594630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Maggie Award for Best Historical </w:t>
      </w:r>
    </w:p>
    <w:p w14:paraId="3BD5EB37" w14:textId="77777777" w:rsidR="00594630" w:rsidRPr="00981EEA" w:rsidRDefault="00594630" w:rsidP="007D33B1">
      <w:pPr>
        <w:spacing w:after="0" w:line="240" w:lineRule="auto"/>
        <w:rPr>
          <w:rFonts w:ascii="Arial" w:hAnsi="Arial" w:cs="Arial"/>
        </w:rPr>
      </w:pPr>
    </w:p>
    <w:p w14:paraId="18AD6FDB" w14:textId="2CE3A498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Married to the Viscount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4</w:t>
      </w:r>
      <w:r w:rsidR="003B0CF9">
        <w:rPr>
          <w:rFonts w:ascii="Arial" w:hAnsi="Arial" w:cs="Arial"/>
          <w:b/>
        </w:rPr>
        <w:t>)</w:t>
      </w:r>
    </w:p>
    <w:p w14:paraId="50A8D3FD" w14:textId="4BB704C4" w:rsidR="00594630" w:rsidRPr="00981EEA" w:rsidRDefault="00594630" w:rsidP="00594630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Voted Best Post-Regency Romance on the Romance Reviews Today website.</w:t>
      </w:r>
    </w:p>
    <w:p w14:paraId="77D969EC" w14:textId="6D678BA3" w:rsidR="00594630" w:rsidRPr="00981EEA" w:rsidRDefault="00594630" w:rsidP="00594630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Maggie Award for Best Historical </w:t>
      </w:r>
    </w:p>
    <w:p w14:paraId="6AC17AD8" w14:textId="49469F7D" w:rsidR="00594630" w:rsidRPr="00981EEA" w:rsidRDefault="00594630" w:rsidP="00594630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National </w:t>
      </w:r>
      <w:proofErr w:type="spellStart"/>
      <w:r w:rsidRPr="00981EEA">
        <w:rPr>
          <w:rFonts w:ascii="Arial" w:hAnsi="Arial" w:cs="Arial"/>
        </w:rPr>
        <w:t>Readers</w:t>
      </w:r>
      <w:proofErr w:type="spellEnd"/>
      <w:r w:rsidRPr="00981EEA">
        <w:rPr>
          <w:rFonts w:ascii="Arial" w:hAnsi="Arial" w:cs="Arial"/>
        </w:rPr>
        <w:t xml:space="preserve"> Choice award for Best Historical </w:t>
      </w:r>
    </w:p>
    <w:p w14:paraId="1B9290E7" w14:textId="2233AC56" w:rsidR="00594630" w:rsidRPr="00981EEA" w:rsidRDefault="00594630" w:rsidP="00594630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Finalist for the Madcap award for Best Romantic Comedy, Historical division</w:t>
      </w:r>
    </w:p>
    <w:p w14:paraId="60CDBEFD" w14:textId="77777777" w:rsidR="00594630" w:rsidRPr="00981EEA" w:rsidRDefault="00594630" w:rsidP="007D33B1">
      <w:pPr>
        <w:spacing w:after="0" w:line="240" w:lineRule="auto"/>
        <w:rPr>
          <w:rFonts w:ascii="Arial" w:hAnsi="Arial" w:cs="Arial"/>
        </w:rPr>
      </w:pPr>
    </w:p>
    <w:p w14:paraId="5024DE47" w14:textId="7A6C2844" w:rsidR="00594630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Dance of Seduction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3</w:t>
      </w:r>
      <w:r w:rsidR="003B0CF9">
        <w:rPr>
          <w:rFonts w:ascii="Arial" w:hAnsi="Arial" w:cs="Arial"/>
          <w:b/>
        </w:rPr>
        <w:t>)</w:t>
      </w:r>
    </w:p>
    <w:p w14:paraId="317038FD" w14:textId="77777777" w:rsidR="007D33B1" w:rsidRPr="00981EEA" w:rsidRDefault="00594630" w:rsidP="00594630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Top Pick</w:t>
      </w:r>
    </w:p>
    <w:p w14:paraId="39470AAB" w14:textId="09FFFB9A" w:rsidR="00594630" w:rsidRPr="00981EEA" w:rsidRDefault="00594630" w:rsidP="00594630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All about Romance voted the cover the best two-image cover </w:t>
      </w:r>
    </w:p>
    <w:p w14:paraId="757103E8" w14:textId="6D5F28A0" w:rsidR="00594630" w:rsidRPr="00981EEA" w:rsidRDefault="00931BCC" w:rsidP="00594630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inalist</w:t>
      </w:r>
      <w:r w:rsidRPr="00981EEA">
        <w:rPr>
          <w:rFonts w:ascii="Arial" w:hAnsi="Arial" w:cs="Arial"/>
        </w:rPr>
        <w:t xml:space="preserve"> </w:t>
      </w:r>
      <w:r w:rsidR="00594630" w:rsidRPr="00981EEA">
        <w:rPr>
          <w:rFonts w:ascii="Arial" w:hAnsi="Arial" w:cs="Arial"/>
        </w:rPr>
        <w:t xml:space="preserve">for the Reviewers Choice Award for Historical Romance of the Year </w:t>
      </w:r>
    </w:p>
    <w:p w14:paraId="0BAFC78E" w14:textId="175869D8" w:rsidR="00594630" w:rsidRPr="00981EEA" w:rsidRDefault="00594630" w:rsidP="00594630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Holt Medallion for Best Long Historical </w:t>
      </w:r>
    </w:p>
    <w:p w14:paraId="71875831" w14:textId="77777777" w:rsidR="00594630" w:rsidRPr="00981EEA" w:rsidRDefault="00594630" w:rsidP="007D33B1">
      <w:pPr>
        <w:spacing w:after="0" w:line="240" w:lineRule="auto"/>
        <w:rPr>
          <w:rFonts w:ascii="Arial" w:hAnsi="Arial" w:cs="Arial"/>
        </w:rPr>
      </w:pPr>
    </w:p>
    <w:p w14:paraId="704F462F" w14:textId="39E3D471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lastRenderedPageBreak/>
        <w:t>After the Abduction</w:t>
      </w:r>
      <w:r w:rsidR="003B0CF9">
        <w:rPr>
          <w:rFonts w:ascii="Arial" w:hAnsi="Arial" w:cs="Arial"/>
          <w:b/>
        </w:rPr>
        <w:t xml:space="preserve"> -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="007C72C0" w:rsidRPr="00981EEA">
        <w:rPr>
          <w:rFonts w:ascii="Arial" w:hAnsi="Arial" w:cs="Arial"/>
          <w:b/>
        </w:rPr>
        <w:t>2002</w:t>
      </w:r>
      <w:r w:rsidR="003B0CF9">
        <w:rPr>
          <w:rFonts w:ascii="Arial" w:hAnsi="Arial" w:cs="Arial"/>
          <w:b/>
        </w:rPr>
        <w:t>)</w:t>
      </w:r>
    </w:p>
    <w:p w14:paraId="2C4478FA" w14:textId="640EAA3C" w:rsidR="00594630" w:rsidRPr="00981EEA" w:rsidRDefault="00594630" w:rsidP="00594630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Scarlett Letter Award for the Best Historical </w:t>
      </w:r>
    </w:p>
    <w:p w14:paraId="59E1EB0E" w14:textId="3809C60C" w:rsidR="00CE535A" w:rsidRPr="00981EEA" w:rsidRDefault="00594630" w:rsidP="00CE535A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Finalist for Best Long Historical for the Booksellers Best Award</w:t>
      </w:r>
    </w:p>
    <w:p w14:paraId="4B0368ED" w14:textId="77777777" w:rsidR="00CE535A" w:rsidRPr="00981EEA" w:rsidRDefault="00CE535A" w:rsidP="00CE535A">
      <w:pPr>
        <w:spacing w:after="0" w:line="240" w:lineRule="auto"/>
        <w:rPr>
          <w:rFonts w:ascii="Arial" w:hAnsi="Arial" w:cs="Arial"/>
          <w:u w:val="single"/>
        </w:rPr>
      </w:pPr>
    </w:p>
    <w:p w14:paraId="5CDD3B11" w14:textId="50730F34" w:rsidR="00CE535A" w:rsidRPr="00981EEA" w:rsidRDefault="00CE535A" w:rsidP="00CE535A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Fantasy Anthology (</w:t>
      </w:r>
      <w:r w:rsidRPr="00981EEA">
        <w:rPr>
          <w:rFonts w:ascii="Arial" w:hAnsi="Arial" w:cs="Arial"/>
          <w:b/>
          <w:i/>
        </w:rPr>
        <w:t xml:space="preserve">The Widow’s Auction </w:t>
      </w:r>
      <w:r w:rsidRPr="00981EEA">
        <w:rPr>
          <w:rFonts w:ascii="Arial" w:hAnsi="Arial" w:cs="Arial"/>
          <w:b/>
        </w:rPr>
        <w:t>novella)</w:t>
      </w:r>
      <w:r w:rsidR="003B0CF9">
        <w:rPr>
          <w:rFonts w:ascii="Arial" w:hAnsi="Arial" w:cs="Arial"/>
          <w:b/>
        </w:rPr>
        <w:t xml:space="preserve"> -</w:t>
      </w:r>
      <w:r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(</w:t>
      </w:r>
      <w:r w:rsidRPr="00981EEA">
        <w:rPr>
          <w:rFonts w:ascii="Arial" w:hAnsi="Arial" w:cs="Arial"/>
          <w:b/>
        </w:rPr>
        <w:t>2002</w:t>
      </w:r>
      <w:r w:rsidR="003B0CF9">
        <w:rPr>
          <w:rFonts w:ascii="Arial" w:hAnsi="Arial" w:cs="Arial"/>
          <w:b/>
        </w:rPr>
        <w:t>)</w:t>
      </w:r>
    </w:p>
    <w:p w14:paraId="2E2FD564" w14:textId="77777777" w:rsidR="00CE535A" w:rsidRPr="00981EEA" w:rsidRDefault="00CE535A" w:rsidP="00CE535A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Winner of Best Romantic Anthology in the Love Romances Golden Rose Awards</w:t>
      </w:r>
    </w:p>
    <w:p w14:paraId="7C1A2B7A" w14:textId="2C42E88B" w:rsidR="00CE535A" w:rsidRPr="00981EEA" w:rsidRDefault="00931BCC" w:rsidP="00CE535A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inalist</w:t>
      </w:r>
      <w:r w:rsidR="00CE535A" w:rsidRPr="00981EEA">
        <w:rPr>
          <w:rFonts w:ascii="Arial" w:hAnsi="Arial" w:cs="Arial"/>
        </w:rPr>
        <w:t xml:space="preserve"> for the Reviewers International Organization’s Dorothy Parker Award of Excellence for Favorite Romance Anthology </w:t>
      </w:r>
    </w:p>
    <w:p w14:paraId="1302D279" w14:textId="77777777" w:rsidR="00CE535A" w:rsidRPr="00981EEA" w:rsidRDefault="00CE535A" w:rsidP="00CE535A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Winner of Honorable Mention for Best Anthology in the (</w:t>
      </w:r>
      <w:proofErr w:type="spellStart"/>
      <w:r w:rsidRPr="00981EEA">
        <w:rPr>
          <w:rFonts w:ascii="Arial" w:hAnsi="Arial" w:cs="Arial"/>
        </w:rPr>
        <w:t>Paranoramal</w:t>
      </w:r>
      <w:proofErr w:type="spellEnd"/>
      <w:r w:rsidRPr="00981EEA">
        <w:rPr>
          <w:rFonts w:ascii="Arial" w:hAnsi="Arial" w:cs="Arial"/>
        </w:rPr>
        <w:t xml:space="preserve"> Excellence Award for Romantic Literature given by the Paranormal Romance Site)</w:t>
      </w:r>
    </w:p>
    <w:p w14:paraId="6E5115D7" w14:textId="6313C88B" w:rsidR="00CE535A" w:rsidRPr="00981EEA" w:rsidRDefault="00931BCC" w:rsidP="00CE535A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inalist</w:t>
      </w:r>
      <w:r w:rsidR="00CE535A" w:rsidRPr="00981EEA">
        <w:rPr>
          <w:rFonts w:ascii="Arial" w:hAnsi="Arial" w:cs="Arial"/>
        </w:rPr>
        <w:t xml:space="preserve"> for best novella for the Scarlett Letter Award</w:t>
      </w:r>
    </w:p>
    <w:p w14:paraId="37BFC78D" w14:textId="77777777" w:rsidR="00594630" w:rsidRPr="00981EEA" w:rsidRDefault="00594630" w:rsidP="00CE535A">
      <w:pPr>
        <w:spacing w:after="0" w:line="240" w:lineRule="auto"/>
        <w:rPr>
          <w:rFonts w:ascii="Arial" w:hAnsi="Arial" w:cs="Arial"/>
        </w:rPr>
      </w:pPr>
    </w:p>
    <w:p w14:paraId="53573C2C" w14:textId="14C59552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A Notorious Love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- (</w:t>
      </w:r>
      <w:r w:rsidR="007C72C0" w:rsidRPr="00981EEA">
        <w:rPr>
          <w:rFonts w:ascii="Arial" w:hAnsi="Arial" w:cs="Arial"/>
          <w:b/>
        </w:rPr>
        <w:t>2001</w:t>
      </w:r>
      <w:r w:rsidR="003B0CF9">
        <w:rPr>
          <w:rFonts w:ascii="Arial" w:hAnsi="Arial" w:cs="Arial"/>
          <w:b/>
        </w:rPr>
        <w:t>)</w:t>
      </w:r>
    </w:p>
    <w:p w14:paraId="54AC368E" w14:textId="1698D3C1" w:rsidR="00CE535A" w:rsidRPr="00981EEA" w:rsidRDefault="00CE535A" w:rsidP="00CE535A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Colorado Romance Writer’s Award of Excellence for Best Historical Romance </w:t>
      </w:r>
    </w:p>
    <w:p w14:paraId="6DB5C5DE" w14:textId="52F29800" w:rsidR="00CE535A" w:rsidRPr="00981EEA" w:rsidRDefault="00CE535A" w:rsidP="00CE535A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Booksellers’ Best Award for Best Long Historical Romance </w:t>
      </w:r>
    </w:p>
    <w:p w14:paraId="26D5E50E" w14:textId="3A105560" w:rsidR="00CE535A" w:rsidRDefault="00CE535A" w:rsidP="005C1E86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</w:rPr>
      </w:pPr>
      <w:r w:rsidRPr="007E425C">
        <w:rPr>
          <w:rFonts w:ascii="Arial" w:hAnsi="Arial" w:cs="Arial"/>
        </w:rPr>
        <w:t xml:space="preserve">Finalist for the Maggie Award for Best Historical Romance </w:t>
      </w:r>
    </w:p>
    <w:p w14:paraId="1FA81699" w14:textId="77777777" w:rsidR="007E425C" w:rsidRPr="007E425C" w:rsidRDefault="007E425C" w:rsidP="007E425C">
      <w:pPr>
        <w:pStyle w:val="ListParagraph"/>
        <w:spacing w:after="0" w:line="240" w:lineRule="auto"/>
        <w:rPr>
          <w:rFonts w:ascii="Arial" w:hAnsi="Arial" w:cs="Arial"/>
        </w:rPr>
      </w:pPr>
    </w:p>
    <w:p w14:paraId="76C1123D" w14:textId="6D6AEB0A" w:rsidR="00CE535A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A Dangerous Love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- (</w:t>
      </w:r>
      <w:r w:rsidR="007C72C0" w:rsidRPr="00981EEA">
        <w:rPr>
          <w:rFonts w:ascii="Arial" w:hAnsi="Arial" w:cs="Arial"/>
          <w:b/>
        </w:rPr>
        <w:t>2000</w:t>
      </w:r>
      <w:r w:rsidR="003B0CF9">
        <w:rPr>
          <w:rFonts w:ascii="Arial" w:hAnsi="Arial" w:cs="Arial"/>
          <w:b/>
        </w:rPr>
        <w:t>)</w:t>
      </w:r>
    </w:p>
    <w:p w14:paraId="67E5AB4A" w14:textId="4D60E0AB" w:rsidR="00CE535A" w:rsidRPr="00981EEA" w:rsidRDefault="00CE535A" w:rsidP="00CE535A">
      <w:pPr>
        <w:pStyle w:val="ListParagraph"/>
        <w:numPr>
          <w:ilvl w:val="0"/>
          <w:numId w:val="17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Colorado Romance Writer’s Award of Excellence for Best Historical Romance </w:t>
      </w:r>
    </w:p>
    <w:p w14:paraId="70E91CE8" w14:textId="71DF98BC" w:rsidR="00CE535A" w:rsidRPr="00981EEA" w:rsidRDefault="00CE535A" w:rsidP="00CE535A">
      <w:pPr>
        <w:pStyle w:val="ListParagraph"/>
        <w:numPr>
          <w:ilvl w:val="0"/>
          <w:numId w:val="17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Maggie Award for Best Historical Romance </w:t>
      </w:r>
    </w:p>
    <w:p w14:paraId="3A06E71E" w14:textId="77777777" w:rsidR="007D33B1" w:rsidRPr="00981EEA" w:rsidRDefault="007C72C0" w:rsidP="007D33B1">
      <w:p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ab/>
      </w:r>
    </w:p>
    <w:p w14:paraId="35DD4709" w14:textId="43CBFB11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 xml:space="preserve">The Dangerous </w:t>
      </w:r>
      <w:proofErr w:type="gramStart"/>
      <w:r w:rsidRPr="00981EEA">
        <w:rPr>
          <w:rFonts w:ascii="Arial" w:hAnsi="Arial" w:cs="Arial"/>
          <w:b/>
        </w:rPr>
        <w:t>Lord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 xml:space="preserve"> -</w:t>
      </w:r>
      <w:proofErr w:type="gramEnd"/>
      <w:r w:rsidR="003B0CF9">
        <w:rPr>
          <w:rFonts w:ascii="Arial" w:hAnsi="Arial" w:cs="Arial"/>
          <w:b/>
        </w:rPr>
        <w:t xml:space="preserve"> (</w:t>
      </w:r>
      <w:r w:rsidR="007C72C0" w:rsidRPr="00981EEA">
        <w:rPr>
          <w:rFonts w:ascii="Arial" w:hAnsi="Arial" w:cs="Arial"/>
          <w:b/>
        </w:rPr>
        <w:t>2000</w:t>
      </w:r>
      <w:r w:rsidR="003B0CF9">
        <w:rPr>
          <w:rFonts w:ascii="Arial" w:hAnsi="Arial" w:cs="Arial"/>
          <w:b/>
        </w:rPr>
        <w:t>)</w:t>
      </w:r>
    </w:p>
    <w:p w14:paraId="04FAF5A5" w14:textId="44BB48F1" w:rsidR="00CE535A" w:rsidRPr="00981EEA" w:rsidRDefault="00CE535A" w:rsidP="00CE535A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Holt Medallion for Best Long Historical </w:t>
      </w:r>
    </w:p>
    <w:p w14:paraId="2AAE7876" w14:textId="779AAC20" w:rsidR="00CE535A" w:rsidRPr="00981EEA" w:rsidRDefault="00CE535A" w:rsidP="00CE535A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Chosen by Oakland Press of Michigan as one of its top romance picks </w:t>
      </w:r>
    </w:p>
    <w:p w14:paraId="024FFF38" w14:textId="4C1C7F4A" w:rsidR="00CE535A" w:rsidRPr="00981EEA" w:rsidRDefault="00CE535A" w:rsidP="00CE535A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Booksellers Best Award for Best Long Historical </w:t>
      </w:r>
    </w:p>
    <w:p w14:paraId="51FEAB3C" w14:textId="10D98CE9" w:rsidR="00CE535A" w:rsidRPr="00981EEA" w:rsidRDefault="00CE535A" w:rsidP="00CE535A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Winner of the Maggie Award for Best Historical </w:t>
      </w:r>
    </w:p>
    <w:p w14:paraId="31FBF6DD" w14:textId="6009085F" w:rsidR="00CE535A" w:rsidRPr="00981EEA" w:rsidRDefault="00CE535A" w:rsidP="00CE535A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>All about Romance nominated the cover as one of the best historical covers</w:t>
      </w:r>
      <w:r w:rsidR="007E425C">
        <w:rPr>
          <w:rFonts w:ascii="Arial" w:hAnsi="Arial" w:cs="Arial"/>
        </w:rPr>
        <w:t xml:space="preserve"> of the year</w:t>
      </w:r>
      <w:r w:rsidRPr="00981EEA">
        <w:rPr>
          <w:rFonts w:ascii="Arial" w:hAnsi="Arial" w:cs="Arial"/>
        </w:rPr>
        <w:t xml:space="preserve"> </w:t>
      </w:r>
    </w:p>
    <w:p w14:paraId="1AA23FD3" w14:textId="4D8F9851" w:rsidR="00CE535A" w:rsidRDefault="00931BCC" w:rsidP="00E55968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 w:rsidRPr="007E425C">
        <w:rPr>
          <w:rFonts w:ascii="Arial" w:hAnsi="Arial" w:cs="Arial"/>
        </w:rPr>
        <w:t>Finalist</w:t>
      </w:r>
      <w:r w:rsidR="00CE535A" w:rsidRPr="007E425C">
        <w:rPr>
          <w:rFonts w:ascii="Arial" w:hAnsi="Arial" w:cs="Arial"/>
        </w:rPr>
        <w:t xml:space="preserve"> for the National </w:t>
      </w:r>
      <w:proofErr w:type="spellStart"/>
      <w:r w:rsidR="00CE535A" w:rsidRPr="007E425C">
        <w:rPr>
          <w:rFonts w:ascii="Arial" w:hAnsi="Arial" w:cs="Arial"/>
        </w:rPr>
        <w:t>Readers</w:t>
      </w:r>
      <w:proofErr w:type="spellEnd"/>
      <w:r w:rsidR="00CE535A" w:rsidRPr="007E425C">
        <w:rPr>
          <w:rFonts w:ascii="Arial" w:hAnsi="Arial" w:cs="Arial"/>
        </w:rPr>
        <w:t xml:space="preserve"> Choice Award for Best Long Historical </w:t>
      </w:r>
    </w:p>
    <w:p w14:paraId="18D329F4" w14:textId="77777777" w:rsidR="007E425C" w:rsidRPr="007E425C" w:rsidRDefault="007E425C" w:rsidP="007E425C">
      <w:pPr>
        <w:pStyle w:val="ListParagraph"/>
        <w:spacing w:after="0" w:line="240" w:lineRule="auto"/>
        <w:rPr>
          <w:rFonts w:ascii="Arial" w:hAnsi="Arial" w:cs="Arial"/>
        </w:rPr>
      </w:pPr>
    </w:p>
    <w:p w14:paraId="5D7751D3" w14:textId="5D60FF5D" w:rsidR="00756E3B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 xml:space="preserve">The Forbidden </w:t>
      </w:r>
      <w:proofErr w:type="gramStart"/>
      <w:r w:rsidRPr="00981EEA">
        <w:rPr>
          <w:rFonts w:ascii="Arial" w:hAnsi="Arial" w:cs="Arial"/>
          <w:b/>
        </w:rPr>
        <w:t>Lord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 xml:space="preserve"> -</w:t>
      </w:r>
      <w:proofErr w:type="gramEnd"/>
      <w:r w:rsidR="003B0CF9">
        <w:rPr>
          <w:rFonts w:ascii="Arial" w:hAnsi="Arial" w:cs="Arial"/>
          <w:b/>
        </w:rPr>
        <w:t xml:space="preserve"> (</w:t>
      </w:r>
      <w:r w:rsidR="007C72C0" w:rsidRPr="00981EEA">
        <w:rPr>
          <w:rFonts w:ascii="Arial" w:hAnsi="Arial" w:cs="Arial"/>
          <w:b/>
        </w:rPr>
        <w:t>1999</w:t>
      </w:r>
      <w:r w:rsidR="003B0CF9">
        <w:rPr>
          <w:rFonts w:ascii="Arial" w:hAnsi="Arial" w:cs="Arial"/>
          <w:b/>
        </w:rPr>
        <w:t>)</w:t>
      </w:r>
    </w:p>
    <w:p w14:paraId="458AF321" w14:textId="77777777" w:rsidR="00756E3B" w:rsidRPr="00981EEA" w:rsidRDefault="00756E3B" w:rsidP="00756E3B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K.I.S.S. (Knight in Shining Silver) Award Winner</w:t>
      </w:r>
    </w:p>
    <w:p w14:paraId="7E9E0CE8" w14:textId="7894F79E" w:rsidR="00756E3B" w:rsidRPr="00981EEA" w:rsidRDefault="00756E3B" w:rsidP="00756E3B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Holt Medallion for Best Long Historical </w:t>
      </w:r>
    </w:p>
    <w:p w14:paraId="10620AE8" w14:textId="65B82AE5" w:rsidR="00756E3B" w:rsidRPr="00981EEA" w:rsidRDefault="00756E3B" w:rsidP="00756E3B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Booksellers Best Award for Best Long Historical </w:t>
      </w:r>
    </w:p>
    <w:p w14:paraId="1C492C0B" w14:textId="5AD2F13A" w:rsidR="00756E3B" w:rsidRPr="00981EEA" w:rsidRDefault="00756E3B" w:rsidP="00756E3B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Maggie Award for Best Historical </w:t>
      </w:r>
    </w:p>
    <w:p w14:paraId="3E2B5998" w14:textId="4EE1B5A8" w:rsidR="00756E3B" w:rsidRPr="00981EEA" w:rsidRDefault="00756E3B" w:rsidP="00756E3B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Colorado Romance Writer’s Award of Excellence for Best Historical </w:t>
      </w:r>
    </w:p>
    <w:p w14:paraId="2018ED85" w14:textId="77777777" w:rsidR="00756E3B" w:rsidRPr="00981EEA" w:rsidRDefault="00756E3B" w:rsidP="00756E3B">
      <w:pPr>
        <w:pStyle w:val="ListParagraph"/>
        <w:spacing w:after="0" w:line="240" w:lineRule="auto"/>
        <w:rPr>
          <w:rFonts w:ascii="Arial" w:hAnsi="Arial" w:cs="Arial"/>
        </w:rPr>
      </w:pPr>
    </w:p>
    <w:p w14:paraId="775CBDDC" w14:textId="688FFE67" w:rsidR="007D33B1" w:rsidRPr="00981EEA" w:rsidRDefault="007D33B1" w:rsidP="007D33B1">
      <w:pPr>
        <w:spacing w:after="0" w:line="240" w:lineRule="auto"/>
        <w:rPr>
          <w:rFonts w:ascii="Arial" w:hAnsi="Arial" w:cs="Arial"/>
          <w:b/>
        </w:rPr>
      </w:pPr>
      <w:r w:rsidRPr="00981EEA">
        <w:rPr>
          <w:rFonts w:ascii="Arial" w:hAnsi="Arial" w:cs="Arial"/>
          <w:b/>
        </w:rPr>
        <w:t>The Pirate Lord</w:t>
      </w:r>
      <w:r w:rsidR="00B207D7" w:rsidRPr="00981EEA">
        <w:rPr>
          <w:rFonts w:ascii="Arial" w:hAnsi="Arial" w:cs="Arial"/>
          <w:b/>
        </w:rPr>
        <w:t xml:space="preserve"> </w:t>
      </w:r>
      <w:r w:rsidR="003B0CF9">
        <w:rPr>
          <w:rFonts w:ascii="Arial" w:hAnsi="Arial" w:cs="Arial"/>
          <w:b/>
        </w:rPr>
        <w:t>- (</w:t>
      </w:r>
      <w:r w:rsidR="007C72C0" w:rsidRPr="00981EEA">
        <w:rPr>
          <w:rFonts w:ascii="Arial" w:hAnsi="Arial" w:cs="Arial"/>
          <w:b/>
        </w:rPr>
        <w:t>1998</w:t>
      </w:r>
      <w:r w:rsidR="003B0CF9">
        <w:rPr>
          <w:rFonts w:ascii="Arial" w:hAnsi="Arial" w:cs="Arial"/>
          <w:b/>
        </w:rPr>
        <w:t>)</w:t>
      </w:r>
    </w:p>
    <w:p w14:paraId="3BECAA1E" w14:textId="77777777" w:rsidR="00756E3B" w:rsidRPr="00981EEA" w:rsidRDefault="00756E3B" w:rsidP="00756E3B">
      <w:pPr>
        <w:pStyle w:val="ListParagraph"/>
        <w:numPr>
          <w:ilvl w:val="0"/>
          <w:numId w:val="20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  <w:i/>
        </w:rPr>
        <w:t xml:space="preserve">RT Book Reviews </w:t>
      </w:r>
      <w:r w:rsidRPr="00981EEA">
        <w:rPr>
          <w:rFonts w:ascii="Arial" w:hAnsi="Arial" w:cs="Arial"/>
        </w:rPr>
        <w:t>K.I.S.S. (Knight in Shining Silver) Award Winner</w:t>
      </w:r>
    </w:p>
    <w:p w14:paraId="01470ADB" w14:textId="67618F9D" w:rsidR="00756E3B" w:rsidRPr="00981EEA" w:rsidRDefault="00756E3B" w:rsidP="00756E3B">
      <w:pPr>
        <w:pStyle w:val="ListParagraph"/>
        <w:numPr>
          <w:ilvl w:val="0"/>
          <w:numId w:val="20"/>
        </w:numPr>
        <w:spacing w:after="0" w:line="240" w:lineRule="auto"/>
        <w:rPr>
          <w:rFonts w:ascii="Arial" w:hAnsi="Arial" w:cs="Arial"/>
        </w:rPr>
      </w:pPr>
      <w:r w:rsidRPr="00981EEA">
        <w:rPr>
          <w:rFonts w:ascii="Arial" w:hAnsi="Arial" w:cs="Arial"/>
        </w:rPr>
        <w:t xml:space="preserve">Finalist for the Maggie Award for Best Historical </w:t>
      </w:r>
    </w:p>
    <w:p w14:paraId="27196373" w14:textId="5DF3F07C" w:rsidR="00853AF4" w:rsidRPr="007E425C" w:rsidRDefault="00756E3B" w:rsidP="00034BAE">
      <w:pPr>
        <w:pStyle w:val="ListParagraph"/>
        <w:numPr>
          <w:ilvl w:val="0"/>
          <w:numId w:val="20"/>
        </w:numPr>
        <w:spacing w:after="0" w:line="240" w:lineRule="auto"/>
        <w:rPr>
          <w:rFonts w:ascii="Arial" w:hAnsi="Arial" w:cs="Arial"/>
        </w:rPr>
      </w:pPr>
      <w:r w:rsidRPr="007E425C">
        <w:rPr>
          <w:rFonts w:ascii="Arial" w:hAnsi="Arial" w:cs="Arial"/>
        </w:rPr>
        <w:t xml:space="preserve">Finalist for the Colorado Romance Writer’s Award of Excellence for Best Historical </w:t>
      </w:r>
    </w:p>
    <w:sectPr w:rsidR="00853AF4" w:rsidRPr="007E425C" w:rsidSect="00E21B68">
      <w:footerReference w:type="default" r:id="rId8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D5CBA1" w14:textId="77777777" w:rsidR="00F23FFF" w:rsidRDefault="00F23FFF" w:rsidP="00853AF4">
      <w:pPr>
        <w:spacing w:after="0" w:line="240" w:lineRule="auto"/>
      </w:pPr>
      <w:r>
        <w:separator/>
      </w:r>
    </w:p>
  </w:endnote>
  <w:endnote w:type="continuationSeparator" w:id="0">
    <w:p w14:paraId="1801187A" w14:textId="77777777" w:rsidR="00F23FFF" w:rsidRDefault="00F23FFF" w:rsidP="00853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F Monumenta Pro">
    <w:panose1 w:val="02000505080000020004"/>
    <w:charset w:val="00"/>
    <w:family w:val="modern"/>
    <w:notTrueType/>
    <w:pitch w:val="variable"/>
    <w:sig w:usb0="A00002AF" w:usb1="1000004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72854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8318CA" w14:textId="047D5494" w:rsidR="00C30D62" w:rsidRDefault="00C30D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425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55AE3D0" w14:textId="77777777" w:rsidR="00C30D62" w:rsidRDefault="00C30D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1EEB8C" w14:textId="77777777" w:rsidR="00F23FFF" w:rsidRDefault="00F23FFF" w:rsidP="00853AF4">
      <w:pPr>
        <w:spacing w:after="0" w:line="240" w:lineRule="auto"/>
      </w:pPr>
      <w:r>
        <w:separator/>
      </w:r>
    </w:p>
  </w:footnote>
  <w:footnote w:type="continuationSeparator" w:id="0">
    <w:p w14:paraId="7919B26C" w14:textId="77777777" w:rsidR="00F23FFF" w:rsidRDefault="00F23FFF" w:rsidP="00853A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21C0F"/>
    <w:multiLevelType w:val="hybridMultilevel"/>
    <w:tmpl w:val="28C2ED5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85D2A"/>
    <w:multiLevelType w:val="hybridMultilevel"/>
    <w:tmpl w:val="D4205F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1205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2574611"/>
    <w:multiLevelType w:val="hybridMultilevel"/>
    <w:tmpl w:val="89DC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9A70EA"/>
    <w:multiLevelType w:val="hybridMultilevel"/>
    <w:tmpl w:val="0A385F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942E50"/>
    <w:multiLevelType w:val="hybridMultilevel"/>
    <w:tmpl w:val="D6E0DD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6D33D6"/>
    <w:multiLevelType w:val="hybridMultilevel"/>
    <w:tmpl w:val="6AFCC9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04B7E"/>
    <w:multiLevelType w:val="hybridMultilevel"/>
    <w:tmpl w:val="D71605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742E06"/>
    <w:multiLevelType w:val="hybridMultilevel"/>
    <w:tmpl w:val="A8B0FBEE"/>
    <w:lvl w:ilvl="0" w:tplc="60AE636A">
      <w:start w:val="1"/>
      <w:numFmt w:val="bullet"/>
      <w:lvlText w:val=""/>
      <w:lvlJc w:val="center"/>
      <w:pPr>
        <w:ind w:left="10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9" w15:restartNumberingAfterBreak="0">
    <w:nsid w:val="2AE25130"/>
    <w:multiLevelType w:val="hybridMultilevel"/>
    <w:tmpl w:val="2E189BC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654B4A"/>
    <w:multiLevelType w:val="hybridMultilevel"/>
    <w:tmpl w:val="753E3B38"/>
    <w:lvl w:ilvl="0" w:tplc="60AE636A">
      <w:start w:val="1"/>
      <w:numFmt w:val="bullet"/>
      <w:lvlText w:val=""/>
      <w:lvlJc w:val="center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2D570D9D"/>
    <w:multiLevelType w:val="hybridMultilevel"/>
    <w:tmpl w:val="BA68D720"/>
    <w:lvl w:ilvl="0" w:tplc="60AE636A">
      <w:start w:val="1"/>
      <w:numFmt w:val="bullet"/>
      <w:lvlText w:val=""/>
      <w:lvlJc w:val="center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E326DF7"/>
    <w:multiLevelType w:val="hybridMultilevel"/>
    <w:tmpl w:val="FBFC748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4C549B"/>
    <w:multiLevelType w:val="hybridMultilevel"/>
    <w:tmpl w:val="0A2A3CC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0E358C"/>
    <w:multiLevelType w:val="hybridMultilevel"/>
    <w:tmpl w:val="FDDEB1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01D6B"/>
    <w:multiLevelType w:val="hybridMultilevel"/>
    <w:tmpl w:val="30CC554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484BE9"/>
    <w:multiLevelType w:val="hybridMultilevel"/>
    <w:tmpl w:val="F710C1F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F648C0"/>
    <w:multiLevelType w:val="hybridMultilevel"/>
    <w:tmpl w:val="874ABB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44114D"/>
    <w:multiLevelType w:val="hybridMultilevel"/>
    <w:tmpl w:val="A7C254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C921ED"/>
    <w:multiLevelType w:val="hybridMultilevel"/>
    <w:tmpl w:val="53684D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502D7B"/>
    <w:multiLevelType w:val="hybridMultilevel"/>
    <w:tmpl w:val="EEFE2F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AF6150"/>
    <w:multiLevelType w:val="hybridMultilevel"/>
    <w:tmpl w:val="F170F64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D2092C"/>
    <w:multiLevelType w:val="hybridMultilevel"/>
    <w:tmpl w:val="405448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61F5E"/>
    <w:multiLevelType w:val="hybridMultilevel"/>
    <w:tmpl w:val="1744CF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D75B3E"/>
    <w:multiLevelType w:val="hybridMultilevel"/>
    <w:tmpl w:val="2B7CBA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E4118E"/>
    <w:multiLevelType w:val="hybridMultilevel"/>
    <w:tmpl w:val="091E1D5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DC3946"/>
    <w:multiLevelType w:val="hybridMultilevel"/>
    <w:tmpl w:val="EE1C404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684D36"/>
    <w:multiLevelType w:val="hybridMultilevel"/>
    <w:tmpl w:val="C13A53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B1596C"/>
    <w:multiLevelType w:val="hybridMultilevel"/>
    <w:tmpl w:val="D49CF2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FC03BA"/>
    <w:multiLevelType w:val="hybridMultilevel"/>
    <w:tmpl w:val="5B4E15AC"/>
    <w:lvl w:ilvl="0" w:tplc="60AE636A">
      <w:start w:val="1"/>
      <w:numFmt w:val="bullet"/>
      <w:lvlText w:val=""/>
      <w:lvlJc w:val="center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62965DDF"/>
    <w:multiLevelType w:val="hybridMultilevel"/>
    <w:tmpl w:val="E35252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613C4E"/>
    <w:multiLevelType w:val="hybridMultilevel"/>
    <w:tmpl w:val="79C4F09C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3103BB"/>
    <w:multiLevelType w:val="hybridMultilevel"/>
    <w:tmpl w:val="F1EEC3B4"/>
    <w:lvl w:ilvl="0" w:tplc="60AE636A">
      <w:start w:val="1"/>
      <w:numFmt w:val="bullet"/>
      <w:lvlText w:val=""/>
      <w:lvlJc w:val="center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724D53BB"/>
    <w:multiLevelType w:val="hybridMultilevel"/>
    <w:tmpl w:val="0172BDE6"/>
    <w:lvl w:ilvl="0" w:tplc="60AE636A">
      <w:start w:val="1"/>
      <w:numFmt w:val="bullet"/>
      <w:lvlText w:val=""/>
      <w:lvlJc w:val="center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78524008"/>
    <w:multiLevelType w:val="hybridMultilevel"/>
    <w:tmpl w:val="9CE80978"/>
    <w:lvl w:ilvl="0" w:tplc="60AE636A">
      <w:start w:val="1"/>
      <w:numFmt w:val="bullet"/>
      <w:lvlText w:val=""/>
      <w:lvlJc w:val="center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0"/>
  </w:num>
  <w:num w:numId="3">
    <w:abstractNumId w:val="27"/>
  </w:num>
  <w:num w:numId="4">
    <w:abstractNumId w:val="30"/>
  </w:num>
  <w:num w:numId="5">
    <w:abstractNumId w:val="21"/>
  </w:num>
  <w:num w:numId="6">
    <w:abstractNumId w:val="12"/>
  </w:num>
  <w:num w:numId="7">
    <w:abstractNumId w:val="17"/>
  </w:num>
  <w:num w:numId="8">
    <w:abstractNumId w:val="19"/>
  </w:num>
  <w:num w:numId="9">
    <w:abstractNumId w:val="1"/>
  </w:num>
  <w:num w:numId="10">
    <w:abstractNumId w:val="24"/>
  </w:num>
  <w:num w:numId="11">
    <w:abstractNumId w:val="7"/>
  </w:num>
  <w:num w:numId="12">
    <w:abstractNumId w:val="31"/>
  </w:num>
  <w:num w:numId="13">
    <w:abstractNumId w:val="28"/>
  </w:num>
  <w:num w:numId="14">
    <w:abstractNumId w:val="26"/>
  </w:num>
  <w:num w:numId="15">
    <w:abstractNumId w:val="14"/>
  </w:num>
  <w:num w:numId="16">
    <w:abstractNumId w:val="23"/>
  </w:num>
  <w:num w:numId="17">
    <w:abstractNumId w:val="16"/>
  </w:num>
  <w:num w:numId="18">
    <w:abstractNumId w:val="5"/>
  </w:num>
  <w:num w:numId="19">
    <w:abstractNumId w:val="22"/>
  </w:num>
  <w:num w:numId="20">
    <w:abstractNumId w:val="13"/>
  </w:num>
  <w:num w:numId="21">
    <w:abstractNumId w:val="2"/>
  </w:num>
  <w:num w:numId="22">
    <w:abstractNumId w:val="3"/>
  </w:num>
  <w:num w:numId="23">
    <w:abstractNumId w:val="15"/>
  </w:num>
  <w:num w:numId="24">
    <w:abstractNumId w:val="20"/>
  </w:num>
  <w:num w:numId="25">
    <w:abstractNumId w:val="9"/>
  </w:num>
  <w:num w:numId="26">
    <w:abstractNumId w:val="4"/>
  </w:num>
  <w:num w:numId="27">
    <w:abstractNumId w:val="6"/>
  </w:num>
  <w:num w:numId="28">
    <w:abstractNumId w:val="25"/>
  </w:num>
  <w:num w:numId="29">
    <w:abstractNumId w:val="8"/>
  </w:num>
  <w:num w:numId="30">
    <w:abstractNumId w:val="11"/>
  </w:num>
  <w:num w:numId="31">
    <w:abstractNumId w:val="29"/>
  </w:num>
  <w:num w:numId="32">
    <w:abstractNumId w:val="10"/>
  </w:num>
  <w:num w:numId="33">
    <w:abstractNumId w:val="32"/>
  </w:num>
  <w:num w:numId="34">
    <w:abstractNumId w:val="34"/>
  </w:num>
  <w:num w:numId="3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Nje1NDA2NzC0NDNR0lEKTi0uzszPAykwrgUAMFfYYCwAAAA="/>
  </w:docVars>
  <w:rsids>
    <w:rsidRoot w:val="000A700B"/>
    <w:rsid w:val="00013DDC"/>
    <w:rsid w:val="00016253"/>
    <w:rsid w:val="000403DC"/>
    <w:rsid w:val="000576F0"/>
    <w:rsid w:val="000601E7"/>
    <w:rsid w:val="000A59E0"/>
    <w:rsid w:val="000A700B"/>
    <w:rsid w:val="000E7DAD"/>
    <w:rsid w:val="001159A1"/>
    <w:rsid w:val="00117928"/>
    <w:rsid w:val="0012733A"/>
    <w:rsid w:val="00147123"/>
    <w:rsid w:val="00230FB9"/>
    <w:rsid w:val="00255EA3"/>
    <w:rsid w:val="00264A54"/>
    <w:rsid w:val="002E2EF8"/>
    <w:rsid w:val="00307ABE"/>
    <w:rsid w:val="00310C2F"/>
    <w:rsid w:val="00370E8D"/>
    <w:rsid w:val="0037292E"/>
    <w:rsid w:val="003B0CF9"/>
    <w:rsid w:val="003B5E9F"/>
    <w:rsid w:val="003F2187"/>
    <w:rsid w:val="00424425"/>
    <w:rsid w:val="0042573C"/>
    <w:rsid w:val="004365BE"/>
    <w:rsid w:val="00461F88"/>
    <w:rsid w:val="004E0EDE"/>
    <w:rsid w:val="00515554"/>
    <w:rsid w:val="00534304"/>
    <w:rsid w:val="00594630"/>
    <w:rsid w:val="00616174"/>
    <w:rsid w:val="00631BEF"/>
    <w:rsid w:val="00633C86"/>
    <w:rsid w:val="0064057F"/>
    <w:rsid w:val="00661B9D"/>
    <w:rsid w:val="00664894"/>
    <w:rsid w:val="007435B2"/>
    <w:rsid w:val="00756E3B"/>
    <w:rsid w:val="00784404"/>
    <w:rsid w:val="007C72C0"/>
    <w:rsid w:val="007D33B1"/>
    <w:rsid w:val="007E425C"/>
    <w:rsid w:val="00814D2A"/>
    <w:rsid w:val="00853AF4"/>
    <w:rsid w:val="00866C2B"/>
    <w:rsid w:val="008C2403"/>
    <w:rsid w:val="008D1B3A"/>
    <w:rsid w:val="008D2A03"/>
    <w:rsid w:val="008E2BDB"/>
    <w:rsid w:val="00917B9A"/>
    <w:rsid w:val="00931BCC"/>
    <w:rsid w:val="00945A15"/>
    <w:rsid w:val="00981EEA"/>
    <w:rsid w:val="00A5461D"/>
    <w:rsid w:val="00A73484"/>
    <w:rsid w:val="00AA0B41"/>
    <w:rsid w:val="00AB7909"/>
    <w:rsid w:val="00B207D7"/>
    <w:rsid w:val="00B2328B"/>
    <w:rsid w:val="00B300B6"/>
    <w:rsid w:val="00B61ACD"/>
    <w:rsid w:val="00B712D5"/>
    <w:rsid w:val="00C30D62"/>
    <w:rsid w:val="00C31BD6"/>
    <w:rsid w:val="00C626E2"/>
    <w:rsid w:val="00C75F94"/>
    <w:rsid w:val="00C81158"/>
    <w:rsid w:val="00C831C9"/>
    <w:rsid w:val="00CE535A"/>
    <w:rsid w:val="00D53A72"/>
    <w:rsid w:val="00D87620"/>
    <w:rsid w:val="00E21B68"/>
    <w:rsid w:val="00E96C7C"/>
    <w:rsid w:val="00EE2E74"/>
    <w:rsid w:val="00EF0C41"/>
    <w:rsid w:val="00F23FFF"/>
    <w:rsid w:val="00F528E2"/>
    <w:rsid w:val="00FC761E"/>
    <w:rsid w:val="00FF7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95592A"/>
  <w15:docId w15:val="{609665C6-0C17-4223-9D74-749A6C9EC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3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F4"/>
  </w:style>
  <w:style w:type="paragraph" w:styleId="Footer">
    <w:name w:val="footer"/>
    <w:basedOn w:val="Normal"/>
    <w:link w:val="FooterChar"/>
    <w:uiPriority w:val="99"/>
    <w:unhideWhenUsed/>
    <w:rsid w:val="00853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F4"/>
  </w:style>
  <w:style w:type="paragraph" w:styleId="ListParagraph">
    <w:name w:val="List Paragraph"/>
    <w:basedOn w:val="Normal"/>
    <w:uiPriority w:val="34"/>
    <w:qFormat/>
    <w:rsid w:val="00B712D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30D6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D6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75F9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5F9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5F9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5F9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5F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8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2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1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6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596F01-CAAF-4797-8816-70F371DE03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66</Words>
  <Characters>6801</Characters>
  <Application>Microsoft Office Word</Application>
  <DocSecurity>0</DocSecurity>
  <Lines>15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iller</dc:creator>
  <cp:lastModifiedBy>Kim Rozzell</cp:lastModifiedBy>
  <cp:revision>2</cp:revision>
  <dcterms:created xsi:type="dcterms:W3CDTF">2018-07-03T18:59:00Z</dcterms:created>
  <dcterms:modified xsi:type="dcterms:W3CDTF">2018-07-03T18:59:00Z</dcterms:modified>
</cp:coreProperties>
</file>